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D4F225" w14:textId="6782523D" w:rsidR="006F25B0" w:rsidRDefault="00D50558" w:rsidP="00D50558">
      <w:pPr>
        <w:jc w:val="center"/>
        <w:rPr>
          <w:rFonts w:ascii="Times New Roman" w:hAnsi="Times New Roman"/>
          <w:b/>
          <w:sz w:val="28"/>
          <w:szCs w:val="26"/>
        </w:rPr>
      </w:pPr>
      <w:r>
        <w:rPr>
          <w:rFonts w:ascii="Times New Roman" w:hAnsi="Times New Roman"/>
          <w:b/>
          <w:sz w:val="28"/>
          <w:szCs w:val="26"/>
        </w:rPr>
        <w:t>TRÍ TUỆ NHÂN TẠO</w:t>
      </w:r>
    </w:p>
    <w:p w14:paraId="0D99D26B" w14:textId="5D50D064" w:rsidR="00610986" w:rsidRPr="00463CA1" w:rsidRDefault="00610986" w:rsidP="00D50558">
      <w:pPr>
        <w:jc w:val="center"/>
        <w:rPr>
          <w:rStyle w:val="hps"/>
          <w:rFonts w:ascii="Times New Roman" w:hAnsi="Times New Roman"/>
          <w:b/>
          <w:sz w:val="28"/>
          <w:szCs w:val="26"/>
        </w:rPr>
      </w:pPr>
      <w:r>
        <w:rPr>
          <w:rFonts w:ascii="Times New Roman" w:hAnsi="Times New Roman"/>
          <w:b/>
          <w:sz w:val="28"/>
          <w:szCs w:val="26"/>
        </w:rPr>
        <w:t>TÌM ĐƯỜNG ĐI NGẮN NHẤT GIỮ</w:t>
      </w:r>
      <w:r w:rsidR="00584440">
        <w:rPr>
          <w:rFonts w:ascii="Times New Roman" w:hAnsi="Times New Roman"/>
          <w:b/>
          <w:sz w:val="28"/>
          <w:szCs w:val="26"/>
        </w:rPr>
        <w:t>A HAI THÀNH PHỐ</w:t>
      </w:r>
    </w:p>
    <w:p w14:paraId="34DF8BFC" w14:textId="0E76A0A5" w:rsidR="00FD7AC8" w:rsidRPr="00FD7AC8" w:rsidRDefault="00FD7AC8" w:rsidP="00FD7AC8">
      <w:pPr>
        <w:spacing w:after="240"/>
        <w:jc w:val="center"/>
        <w:rPr>
          <w:rStyle w:val="hps"/>
          <w:rFonts w:ascii="Times New Roman" w:hAnsi="Times New Roman"/>
          <w:sz w:val="28"/>
          <w:szCs w:val="26"/>
        </w:rPr>
      </w:pPr>
    </w:p>
    <w:p w14:paraId="53EDA218" w14:textId="6276D138" w:rsidR="0039528C" w:rsidRPr="00E263F9" w:rsidRDefault="0039528C" w:rsidP="0039528C">
      <w:pPr>
        <w:jc w:val="right"/>
        <w:rPr>
          <w:rFonts w:ascii="Times New Roman" w:hAnsi="Times New Roman"/>
          <w:b/>
          <w:i/>
          <w:sz w:val="24"/>
        </w:rPr>
      </w:pPr>
      <w:r w:rsidRPr="00E263F9">
        <w:rPr>
          <w:rFonts w:ascii="Times New Roman" w:hAnsi="Times New Roman"/>
          <w:b/>
          <w:i/>
          <w:sz w:val="24"/>
        </w:rPr>
        <w:t>GVHD: Huỳnh Xuân Phụng</w:t>
      </w:r>
    </w:p>
    <w:p w14:paraId="2944037A" w14:textId="724B75A8" w:rsidR="0039528C" w:rsidRDefault="00610986" w:rsidP="0039528C">
      <w:pPr>
        <w:jc w:val="righ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Đỗ Thị Thanh Ngân; Đỗ Phạm Trúc Quỳnh; Bùi Mạc Tùng Lâm</w:t>
      </w:r>
    </w:p>
    <w:p w14:paraId="47EFBA58" w14:textId="1690C3B9" w:rsidR="00704E02" w:rsidRDefault="009225CA" w:rsidP="00702FCB">
      <w:pPr>
        <w:jc w:val="right"/>
        <w:rPr>
          <w:rFonts w:ascii="Times New Roman" w:hAnsi="Times New Roman"/>
          <w:i/>
          <w:sz w:val="24"/>
        </w:rPr>
      </w:pPr>
      <w:r w:rsidRPr="00591161">
        <w:rPr>
          <w:rFonts w:ascii="Times New Roman" w:hAnsi="Times New Roman"/>
          <w:i/>
          <w:sz w:val="24"/>
          <w:vertAlign w:val="superscript"/>
        </w:rPr>
        <w:t>1</w:t>
      </w:r>
      <w:r w:rsidR="00D91B09" w:rsidRPr="00591161">
        <w:rPr>
          <w:rFonts w:ascii="Times New Roman" w:hAnsi="Times New Roman"/>
          <w:i/>
          <w:sz w:val="24"/>
          <w:vertAlign w:val="superscript"/>
        </w:rPr>
        <w:t xml:space="preserve"> </w:t>
      </w:r>
      <w:r w:rsidR="00AA64C0" w:rsidRPr="00591161">
        <w:rPr>
          <w:rFonts w:ascii="Times New Roman" w:hAnsi="Times New Roman"/>
          <w:i/>
          <w:sz w:val="24"/>
        </w:rPr>
        <w:t>Trường đại học Sư phạm Kỹ thuật TP.HCM</w:t>
      </w:r>
      <w:r w:rsidR="00D91B09" w:rsidRPr="00591161">
        <w:rPr>
          <w:rFonts w:ascii="Times New Roman" w:hAnsi="Times New Roman"/>
          <w:i/>
          <w:sz w:val="24"/>
        </w:rPr>
        <w:t xml:space="preserve"> </w:t>
      </w:r>
    </w:p>
    <w:p w14:paraId="4AB148A1" w14:textId="77777777" w:rsidR="00F900EF" w:rsidRPr="00702FCB" w:rsidRDefault="00F900EF" w:rsidP="00702FCB">
      <w:pPr>
        <w:jc w:val="right"/>
        <w:rPr>
          <w:rStyle w:val="ShortAbstract"/>
          <w:rFonts w:eastAsia="MS Mincho"/>
          <w:i/>
          <w:sz w:val="24"/>
        </w:rPr>
      </w:pPr>
    </w:p>
    <w:p w14:paraId="52CC9D9B" w14:textId="7E68D3C2" w:rsidR="005420C2" w:rsidRDefault="005420C2" w:rsidP="00FC046F">
      <w:pPr>
        <w:snapToGrid w:val="0"/>
        <w:spacing w:before="120" w:after="120"/>
        <w:rPr>
          <w:rStyle w:val="ShortAbstract"/>
          <w:rFonts w:eastAsia="MS Mincho"/>
          <w:b/>
          <w:sz w:val="24"/>
        </w:rPr>
      </w:pPr>
      <w:r>
        <w:rPr>
          <w:rStyle w:val="ShortAbstract"/>
          <w:rFonts w:eastAsia="MS Mincho"/>
          <w:b/>
          <w:sz w:val="24"/>
        </w:rPr>
        <w:t>TÓM TẮT</w:t>
      </w:r>
      <w:r w:rsidR="00D922D1">
        <w:rPr>
          <w:rStyle w:val="ShortAbstract"/>
          <w:rFonts w:eastAsia="MS Mincho"/>
          <w:b/>
          <w:sz w:val="24"/>
        </w:rPr>
        <w:t xml:space="preserve"> </w:t>
      </w:r>
    </w:p>
    <w:p w14:paraId="2BDA18F5" w14:textId="0FDF77C6" w:rsidR="00F900EF" w:rsidRDefault="00C84203" w:rsidP="00F900EF">
      <w:pPr>
        <w:snapToGrid w:val="0"/>
        <w:spacing w:before="120" w:after="120"/>
        <w:rPr>
          <w:rStyle w:val="hps"/>
          <w:rFonts w:ascii="Times New Roman" w:hAnsi="Times New Roman"/>
          <w:i/>
          <w:sz w:val="24"/>
          <w:szCs w:val="20"/>
        </w:rPr>
      </w:pPr>
      <w:r>
        <w:rPr>
          <w:rStyle w:val="hps"/>
          <w:rFonts w:ascii="Times New Roman" w:hAnsi="Times New Roman"/>
          <w:i/>
          <w:sz w:val="24"/>
          <w:szCs w:val="20"/>
        </w:rPr>
        <w:t>Hiện nay, với sự phát triển của kinh tế nước ta, các tuyến đường giao thông ngày càng được mở rộng để phục vụ cho</w:t>
      </w:r>
      <w:r w:rsidR="00C65CC6">
        <w:rPr>
          <w:rStyle w:val="hps"/>
          <w:rFonts w:ascii="Times New Roman" w:hAnsi="Times New Roman"/>
          <w:i/>
          <w:sz w:val="24"/>
          <w:szCs w:val="20"/>
        </w:rPr>
        <w:t xml:space="preserve"> nhu cầu đi lại của con người.</w:t>
      </w:r>
      <w:r w:rsidR="003607E9">
        <w:rPr>
          <w:rStyle w:val="hps"/>
          <w:rFonts w:ascii="Times New Roman" w:hAnsi="Times New Roman"/>
          <w:i/>
          <w:sz w:val="24"/>
          <w:szCs w:val="20"/>
        </w:rPr>
        <w:t xml:space="preserve"> </w:t>
      </w:r>
      <w:r w:rsidR="00862E5F">
        <w:rPr>
          <w:rStyle w:val="hps"/>
          <w:rFonts w:ascii="Times New Roman" w:hAnsi="Times New Roman"/>
          <w:i/>
          <w:sz w:val="24"/>
          <w:szCs w:val="20"/>
        </w:rPr>
        <w:t xml:space="preserve">Tuy nhiên </w:t>
      </w:r>
      <w:r w:rsidR="003607E9">
        <w:rPr>
          <w:rStyle w:val="hps"/>
          <w:rFonts w:ascii="Times New Roman" w:hAnsi="Times New Roman"/>
          <w:i/>
          <w:sz w:val="24"/>
          <w:szCs w:val="20"/>
        </w:rPr>
        <w:t xml:space="preserve">cũng gây khó khăn trong việc định hướng đường đi.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Giả sử có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, mỗi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ở 2 vị trí bất kỳ trên đồ thị. Mỗi b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ớc di chuyển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đồng thời đi đến một đỉnh bất kỳ liền kề với đỉnh hiện tại</w:t>
      </w:r>
      <w:r w:rsidR="00755BAC">
        <w:rPr>
          <w:rStyle w:val="hps"/>
          <w:rFonts w:ascii="Times New Roman" w:hAnsi="Times New Roman"/>
          <w:i/>
          <w:sz w:val="24"/>
          <w:szCs w:val="20"/>
        </w:rPr>
        <w:t xml:space="preserve">.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Trong 1 b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ớc di chuyển,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cần phải đợi nhau để tiếp tục đi tiếp: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1 đi đến 1 đỉnh thì phải đợi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2 đi đến 1 đỉnh thì mới tiếp tục cho 2 ng</w:t>
      </w:r>
      <w:r w:rsidR="00755BAC" w:rsidRPr="00755BAC">
        <w:rPr>
          <w:rStyle w:val="hps"/>
          <w:rFonts w:ascii="Times New Roman" w:hAnsi="Times New Roman" w:hint="cs"/>
          <w:i/>
          <w:sz w:val="24"/>
          <w:szCs w:val="20"/>
        </w:rPr>
        <w:t>ư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ời đi (có thể gọi điện để xác nhận)</w:t>
      </w:r>
      <w:r w:rsidR="00755BAC">
        <w:rPr>
          <w:rStyle w:val="hps"/>
          <w:rFonts w:ascii="Times New Roman" w:hAnsi="Times New Roman"/>
          <w:i/>
          <w:sz w:val="24"/>
          <w:szCs w:val="20"/>
        </w:rPr>
        <w:t>, có rất nhiều tuyến đường có thể cho 2 người gặp nhau nhưng đâu là tuyến đường ngắn nhất và ít tốn chi phí nhất? Với nội dung trên,</w:t>
      </w:r>
      <w:r w:rsidR="00755BAC">
        <w:rPr>
          <w:rStyle w:val="hps"/>
          <w:rFonts w:ascii="Times New Roman" w:hAnsi="Times New Roman"/>
          <w:b/>
          <w:i/>
          <w:sz w:val="24"/>
          <w:szCs w:val="20"/>
        </w:rPr>
        <w:t xml:space="preserve">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nhóm em đã</w:t>
      </w:r>
      <w:r w:rsidR="008828A0" w:rsidRPr="00755BAC">
        <w:rPr>
          <w:rStyle w:val="hps"/>
          <w:rFonts w:ascii="Times New Roman" w:hAnsi="Times New Roman"/>
          <w:i/>
          <w:sz w:val="24"/>
          <w:szCs w:val="20"/>
        </w:rPr>
        <w:t xml:space="preserve"> xây dựng một chương trình </w:t>
      </w:r>
      <w:r w:rsidR="009F35EB" w:rsidRPr="00755BAC">
        <w:rPr>
          <w:rStyle w:val="hps"/>
          <w:rFonts w:ascii="Times New Roman" w:hAnsi="Times New Roman"/>
          <w:i/>
          <w:sz w:val="24"/>
          <w:szCs w:val="20"/>
        </w:rPr>
        <w:t xml:space="preserve">nhỏ </w:t>
      </w:r>
      <w:r w:rsidR="009A1587" w:rsidRPr="00755BAC">
        <w:rPr>
          <w:rStyle w:val="hps"/>
          <w:rFonts w:ascii="Times New Roman" w:hAnsi="Times New Roman"/>
          <w:i/>
          <w:sz w:val="24"/>
          <w:szCs w:val="20"/>
        </w:rPr>
        <w:t xml:space="preserve">để </w:t>
      </w:r>
      <w:r w:rsidR="00CF6E3D" w:rsidRPr="00755BAC">
        <w:rPr>
          <w:rStyle w:val="hps"/>
          <w:rFonts w:ascii="Times New Roman" w:hAnsi="Times New Roman"/>
          <w:i/>
          <w:sz w:val="24"/>
          <w:szCs w:val="20"/>
        </w:rPr>
        <w:t xml:space="preserve">giúp cho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chúng ta</w:t>
      </w:r>
      <w:r w:rsidR="00CF6E3D" w:rsidRPr="00755BAC">
        <w:rPr>
          <w:rStyle w:val="hps"/>
          <w:rFonts w:ascii="Times New Roman" w:hAnsi="Times New Roman"/>
          <w:i/>
          <w:sz w:val="24"/>
          <w:szCs w:val="20"/>
        </w:rPr>
        <w:t xml:space="preserve"> có thể</w:t>
      </w:r>
      <w:r w:rsidR="00F900EF">
        <w:rPr>
          <w:rStyle w:val="hps"/>
          <w:rFonts w:ascii="Times New Roman" w:hAnsi="Times New Roman"/>
          <w:i/>
          <w:sz w:val="24"/>
          <w:szCs w:val="20"/>
        </w:rPr>
        <w:t xml:space="preserve"> tìm </w:t>
      </w:r>
      <w:r w:rsidR="00755BAC" w:rsidRPr="00755BAC">
        <w:rPr>
          <w:rStyle w:val="hps"/>
          <w:rFonts w:ascii="Times New Roman" w:hAnsi="Times New Roman"/>
          <w:i/>
          <w:sz w:val="24"/>
          <w:szCs w:val="20"/>
        </w:rPr>
        <w:t>kiếm</w:t>
      </w:r>
      <w:r w:rsidR="00CF6E3D" w:rsidRPr="00755BAC">
        <w:rPr>
          <w:rStyle w:val="hps"/>
          <w:rFonts w:ascii="Times New Roman" w:hAnsi="Times New Roman"/>
          <w:i/>
          <w:sz w:val="24"/>
          <w:szCs w:val="20"/>
        </w:rPr>
        <w:t xml:space="preserve"> đườ</w:t>
      </w:r>
      <w:r w:rsidR="006E4C1B" w:rsidRPr="00755BAC">
        <w:rPr>
          <w:rStyle w:val="hps"/>
          <w:rFonts w:ascii="Times New Roman" w:hAnsi="Times New Roman"/>
          <w:i/>
          <w:sz w:val="24"/>
          <w:szCs w:val="20"/>
        </w:rPr>
        <w:t>ng đi tối ưu nhất về chi phí và thờ</w:t>
      </w:r>
      <w:r w:rsidR="00F900EF">
        <w:rPr>
          <w:rStyle w:val="hps"/>
          <w:rFonts w:ascii="Times New Roman" w:hAnsi="Times New Roman"/>
          <w:i/>
          <w:sz w:val="24"/>
          <w:szCs w:val="20"/>
        </w:rPr>
        <w:t>i gian thông qua việc sử dụng các thuật toán, đặc biệt là thuật toán tìm kiếm Greedy Best First Search và A*. Thời gian chạy thuật toán A* nhanh hơn Greedy Best First Search.</w:t>
      </w:r>
    </w:p>
    <w:p w14:paraId="54715D5E" w14:textId="0B029DB5" w:rsidR="006208AE" w:rsidRPr="006208AE" w:rsidRDefault="006208AE" w:rsidP="005420C2">
      <w:pPr>
        <w:snapToGrid w:val="0"/>
        <w:spacing w:before="120" w:after="120"/>
        <w:rPr>
          <w:rStyle w:val="hps"/>
          <w:rFonts w:ascii="Times New Roman" w:hAnsi="Times New Roman"/>
          <w:i/>
          <w:sz w:val="24"/>
          <w:szCs w:val="20"/>
        </w:rPr>
      </w:pPr>
    </w:p>
    <w:p w14:paraId="3CAA8383" w14:textId="687552B6" w:rsidR="005420C2" w:rsidRPr="009353EE" w:rsidRDefault="005420C2" w:rsidP="005420C2">
      <w:pPr>
        <w:snapToGrid w:val="0"/>
        <w:spacing w:before="120" w:after="120"/>
        <w:rPr>
          <w:rStyle w:val="ShortAbstract"/>
          <w:rFonts w:eastAsia="MS Mincho"/>
          <w:sz w:val="26"/>
          <w:szCs w:val="20"/>
        </w:rPr>
      </w:pPr>
      <w:r w:rsidRPr="009353EE">
        <w:rPr>
          <w:rFonts w:ascii="Times New Roman" w:hAnsi="Times New Roman"/>
          <w:b/>
          <w:i/>
          <w:sz w:val="24"/>
          <w:szCs w:val="20"/>
        </w:rPr>
        <w:t>Từ khóa</w:t>
      </w:r>
      <w:r w:rsidRPr="009353EE">
        <w:rPr>
          <w:rStyle w:val="ShortAbstract"/>
          <w:rFonts w:eastAsia="MS Mincho"/>
          <w:sz w:val="24"/>
          <w:szCs w:val="20"/>
        </w:rPr>
        <w:t xml:space="preserve">: </w:t>
      </w:r>
      <w:r w:rsidR="00FA7324">
        <w:rPr>
          <w:rStyle w:val="ShortAbstract"/>
          <w:rFonts w:eastAsia="MS Mincho"/>
          <w:sz w:val="24"/>
          <w:szCs w:val="20"/>
        </w:rPr>
        <w:t>ngắn nhấ</w:t>
      </w:r>
      <w:r w:rsidR="00512EFB">
        <w:rPr>
          <w:rStyle w:val="ShortAbstract"/>
          <w:rFonts w:eastAsia="MS Mincho"/>
          <w:sz w:val="24"/>
          <w:szCs w:val="20"/>
        </w:rPr>
        <w:t xml:space="preserve">t; </w:t>
      </w:r>
      <w:r w:rsidR="00DF7A85">
        <w:rPr>
          <w:rStyle w:val="ShortAbstract"/>
          <w:rFonts w:eastAsia="MS Mincho"/>
          <w:sz w:val="24"/>
          <w:szCs w:val="20"/>
        </w:rPr>
        <w:t xml:space="preserve">Greedy </w:t>
      </w:r>
      <w:r w:rsidR="00512EFB">
        <w:rPr>
          <w:rStyle w:val="ShortAbstract"/>
          <w:rFonts w:eastAsia="MS Mincho"/>
          <w:sz w:val="24"/>
          <w:szCs w:val="20"/>
        </w:rPr>
        <w:t>Best First Search; A*</w:t>
      </w:r>
    </w:p>
    <w:p w14:paraId="53FDA8C6" w14:textId="726D9A48" w:rsidR="003525B6" w:rsidRDefault="003525B6" w:rsidP="007D3008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</w:p>
    <w:p w14:paraId="67065DC7" w14:textId="77777777" w:rsidR="003525B6" w:rsidRPr="00FB5F2E" w:rsidRDefault="003525B6" w:rsidP="007D3008">
      <w:pPr>
        <w:snapToGrid w:val="0"/>
        <w:spacing w:before="120" w:after="120"/>
        <w:rPr>
          <w:rFonts w:ascii="Times New Roman" w:hAnsi="Times New Roman"/>
          <w:b/>
          <w:i/>
          <w:sz w:val="24"/>
        </w:rPr>
        <w:sectPr w:rsidR="003525B6" w:rsidRPr="00FB5F2E" w:rsidSect="00704E02">
          <w:type w:val="continuous"/>
          <w:pgSz w:w="11907" w:h="16840" w:code="9"/>
          <w:pgMar w:top="851" w:right="1134" w:bottom="851" w:left="1418" w:header="851" w:footer="992" w:gutter="0"/>
          <w:cols w:space="720"/>
          <w:docGrid w:linePitch="360"/>
        </w:sectPr>
      </w:pPr>
    </w:p>
    <w:p w14:paraId="0568C8B1" w14:textId="4E480C82" w:rsidR="00AA1288" w:rsidRPr="00463CA1" w:rsidRDefault="00AA1288" w:rsidP="007D3008">
      <w:pPr>
        <w:snapToGrid w:val="0"/>
        <w:spacing w:before="120" w:after="120"/>
        <w:rPr>
          <w:rFonts w:ascii="Times New Roman" w:hAnsi="Times New Roman"/>
          <w:sz w:val="24"/>
        </w:rPr>
        <w:sectPr w:rsidR="00AA1288" w:rsidRPr="00463CA1" w:rsidSect="00D529F0">
          <w:type w:val="continuous"/>
          <w:pgSz w:w="11907" w:h="16840" w:code="9"/>
          <w:pgMar w:top="851" w:right="1134" w:bottom="851" w:left="1418" w:header="851" w:footer="992" w:gutter="0"/>
          <w:cols w:num="2" w:space="455"/>
          <w:docGrid w:linePitch="360"/>
        </w:sectPr>
      </w:pPr>
    </w:p>
    <w:p w14:paraId="6217924C" w14:textId="68940B59" w:rsidR="00D1390B" w:rsidRPr="009F29B2" w:rsidRDefault="00D1390B" w:rsidP="002813D2">
      <w:pPr>
        <w:numPr>
          <w:ilvl w:val="0"/>
          <w:numId w:val="6"/>
        </w:numPr>
        <w:snapToGrid w:val="0"/>
        <w:spacing w:before="120" w:after="120"/>
        <w:ind w:left="426" w:hanging="426"/>
        <w:rPr>
          <w:rFonts w:ascii="Times New Roman" w:hAnsi="Times New Roman"/>
          <w:b/>
          <w:sz w:val="24"/>
          <w:u w:val="single"/>
        </w:rPr>
      </w:pPr>
      <w:r w:rsidRPr="009F29B2">
        <w:rPr>
          <w:rFonts w:ascii="Times New Roman" w:hAnsi="Times New Roman"/>
          <w:b/>
          <w:sz w:val="24"/>
          <w:u w:val="single"/>
        </w:rPr>
        <w:lastRenderedPageBreak/>
        <w:t>Đồ thị</w:t>
      </w:r>
    </w:p>
    <w:p w14:paraId="6E3E8AF5" w14:textId="12843F22" w:rsidR="006771EB" w:rsidRDefault="006771EB" w:rsidP="00D1390B">
      <w:pPr>
        <w:snapToGrid w:val="0"/>
        <w:spacing w:before="120" w:after="120"/>
        <w:ind w:left="426"/>
        <w:rPr>
          <w:rFonts w:ascii="Times New Roman" w:hAnsi="Times New Roman"/>
          <w:b/>
          <w:i/>
          <w:sz w:val="24"/>
        </w:rPr>
      </w:pPr>
      <w:r w:rsidRPr="009F29B2">
        <w:rPr>
          <w:noProof/>
          <w:u w:val="single"/>
          <w:lang w:eastAsia="en-US"/>
        </w:rPr>
        <w:drawing>
          <wp:anchor distT="0" distB="0" distL="114300" distR="114300" simplePos="0" relativeHeight="251648512" behindDoc="1" locked="0" layoutInCell="1" allowOverlap="1" wp14:anchorId="40399CB7" wp14:editId="0145DB53">
            <wp:simplePos x="0" y="0"/>
            <wp:positionH relativeFrom="column">
              <wp:posOffset>-138430</wp:posOffset>
            </wp:positionH>
            <wp:positionV relativeFrom="paragraph">
              <wp:posOffset>226060</wp:posOffset>
            </wp:positionV>
            <wp:extent cx="5828030" cy="3543300"/>
            <wp:effectExtent l="0" t="0" r="127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2DDF">
        <w:rPr>
          <w:rFonts w:ascii="Times New Roman" w:hAnsi="Times New Roman"/>
          <w:b/>
          <w:i/>
          <w:sz w:val="24"/>
        </w:rPr>
        <w:t xml:space="preserve">  </w:t>
      </w:r>
      <w:r w:rsidR="00F42E1C">
        <w:rPr>
          <w:rFonts w:ascii="Times New Roman" w:hAnsi="Times New Roman"/>
          <w:b/>
          <w:i/>
          <w:sz w:val="24"/>
        </w:rPr>
        <w:t xml:space="preserve">                      </w:t>
      </w:r>
    </w:p>
    <w:p w14:paraId="44DB2D22" w14:textId="77777777" w:rsidR="006771EB" w:rsidRDefault="006771EB" w:rsidP="006771EB">
      <w:pPr>
        <w:snapToGrid w:val="0"/>
        <w:spacing w:before="120" w:after="120"/>
        <w:ind w:left="2946" w:firstLine="414"/>
        <w:rPr>
          <w:rFonts w:ascii="Times New Roman" w:hAnsi="Times New Roman"/>
          <w:b/>
          <w:i/>
          <w:sz w:val="24"/>
        </w:rPr>
      </w:pPr>
    </w:p>
    <w:p w14:paraId="51F7794A" w14:textId="7676C11B" w:rsidR="00D1390B" w:rsidRDefault="00F42E1C" w:rsidP="006771EB">
      <w:pPr>
        <w:snapToGrid w:val="0"/>
        <w:spacing w:before="120" w:after="120"/>
        <w:ind w:left="2946" w:firstLine="414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b/>
          <w:i/>
          <w:sz w:val="24"/>
        </w:rPr>
        <w:t xml:space="preserve"> </w:t>
      </w:r>
      <w:r w:rsidR="005257DB" w:rsidRPr="005257DB">
        <w:rPr>
          <w:rFonts w:ascii="Times New Roman" w:hAnsi="Times New Roman"/>
          <w:b/>
          <w:i/>
          <w:sz w:val="24"/>
        </w:rPr>
        <w:t>Hình 1:</w:t>
      </w:r>
      <w:r w:rsidR="005257DB" w:rsidRPr="005257DB">
        <w:rPr>
          <w:rFonts w:ascii="Times New Roman" w:hAnsi="Times New Roman"/>
          <w:i/>
          <w:sz w:val="24"/>
        </w:rPr>
        <w:t xml:space="preserve"> Đồ thị thành phố</w:t>
      </w:r>
    </w:p>
    <w:p w14:paraId="025E6752" w14:textId="1D60743E" w:rsidR="00D26A4C" w:rsidRDefault="00D26A4C" w:rsidP="00D1390B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</w:p>
    <w:p w14:paraId="093D40B6" w14:textId="178BE1F7" w:rsidR="00257460" w:rsidRDefault="00257460" w:rsidP="00C52EA0">
      <w:pPr>
        <w:snapToGrid w:val="0"/>
        <w:spacing w:before="120" w:after="120"/>
        <w:rPr>
          <w:rFonts w:ascii="Times New Roman" w:hAnsi="Times New Roman"/>
          <w:i/>
          <w:sz w:val="24"/>
        </w:rPr>
      </w:pPr>
    </w:p>
    <w:p w14:paraId="6EADBACD" w14:textId="6B446500" w:rsidR="005257DB" w:rsidRDefault="00257460" w:rsidP="007D6222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  <w:r>
        <w:rPr>
          <w:rFonts w:ascii="Times New Roman" w:hAnsi="Times New Roman"/>
          <w:i/>
          <w:sz w:val="24"/>
        </w:rPr>
        <w:lastRenderedPageBreak/>
        <w:t xml:space="preserve">Có </w:t>
      </w:r>
      <w:r w:rsidR="00D26A4C" w:rsidRPr="00D26A4C">
        <w:rPr>
          <w:rFonts w:ascii="Times New Roman" w:hAnsi="Times New Roman"/>
          <w:i/>
          <w:sz w:val="24"/>
        </w:rPr>
        <w:t>tất cả 20 thành phố và chi phí đường đi giữa chúng</w:t>
      </w:r>
      <w:r w:rsidR="00E3093A">
        <w:rPr>
          <w:rFonts w:ascii="Times New Roman" w:hAnsi="Times New Roman"/>
          <w:i/>
          <w:sz w:val="24"/>
        </w:rPr>
        <w:t>.Chi phí t</w:t>
      </w:r>
      <w:r w:rsidR="009F3E33">
        <w:rPr>
          <w:rFonts w:ascii="Times New Roman" w:hAnsi="Times New Roman"/>
          <w:i/>
          <w:sz w:val="24"/>
        </w:rPr>
        <w:t xml:space="preserve">ừ thành phố </w:t>
      </w:r>
      <w:r w:rsidR="009F3E33" w:rsidRPr="009F3E33">
        <w:rPr>
          <w:rFonts w:ascii="Times New Roman" w:hAnsi="Times New Roman"/>
          <w:i/>
          <w:sz w:val="24"/>
        </w:rPr>
        <w:t>Oradea</w:t>
      </w:r>
      <w:r w:rsidR="009F3E33">
        <w:rPr>
          <w:rFonts w:ascii="Times New Roman" w:hAnsi="Times New Roman"/>
          <w:i/>
          <w:sz w:val="24"/>
        </w:rPr>
        <w:t xml:space="preserve"> đến thành phố</w:t>
      </w:r>
      <w:r w:rsidR="00E3093A">
        <w:rPr>
          <w:rFonts w:ascii="Times New Roman" w:hAnsi="Times New Roman"/>
          <w:i/>
          <w:sz w:val="24"/>
        </w:rPr>
        <w:t xml:space="preserve"> </w:t>
      </w:r>
      <w:r w:rsidR="009F3E33" w:rsidRPr="009F3E33">
        <w:rPr>
          <w:rFonts w:ascii="Times New Roman" w:hAnsi="Times New Roman"/>
          <w:i/>
          <w:sz w:val="24"/>
        </w:rPr>
        <w:t>Zerind</w:t>
      </w:r>
      <w:r w:rsidR="00E3093A">
        <w:rPr>
          <w:rFonts w:ascii="Times New Roman" w:hAnsi="Times New Roman"/>
          <w:i/>
          <w:sz w:val="24"/>
        </w:rPr>
        <w:t>.là 71.</w:t>
      </w:r>
      <w:r w:rsidR="009F3E33">
        <w:rPr>
          <w:rFonts w:ascii="Times New Roman" w:hAnsi="Times New Roman"/>
          <w:i/>
          <w:sz w:val="24"/>
        </w:rPr>
        <w:t xml:space="preserve"> </w:t>
      </w:r>
      <w:r w:rsidR="00E3093A">
        <w:rPr>
          <w:rFonts w:ascii="Times New Roman" w:hAnsi="Times New Roman"/>
          <w:i/>
          <w:sz w:val="24"/>
        </w:rPr>
        <w:t xml:space="preserve">Chi phí từ thành phố </w:t>
      </w:r>
      <w:r w:rsidR="00E3093A" w:rsidRPr="00E3093A">
        <w:rPr>
          <w:rFonts w:ascii="Times New Roman" w:hAnsi="Times New Roman"/>
          <w:i/>
          <w:sz w:val="24"/>
        </w:rPr>
        <w:t>Oradea</w:t>
      </w:r>
      <w:r w:rsidR="00E3093A">
        <w:rPr>
          <w:rFonts w:ascii="Times New Roman" w:hAnsi="Times New Roman"/>
          <w:i/>
          <w:sz w:val="24"/>
        </w:rPr>
        <w:t xml:space="preserve"> đến thành phố </w:t>
      </w:r>
      <w:r w:rsidR="00E3093A" w:rsidRPr="00E3093A">
        <w:rPr>
          <w:rFonts w:ascii="Times New Roman" w:hAnsi="Times New Roman"/>
          <w:i/>
          <w:sz w:val="24"/>
        </w:rPr>
        <w:t>Sibiu</w:t>
      </w:r>
      <w:r w:rsidR="00E3093A">
        <w:rPr>
          <w:rFonts w:ascii="Times New Roman" w:hAnsi="Times New Roman"/>
          <w:i/>
          <w:sz w:val="24"/>
        </w:rPr>
        <w:t xml:space="preserve"> là 151. Chi phí từ thành phố </w:t>
      </w:r>
      <w:r w:rsidR="00E3093A" w:rsidRPr="00E3093A">
        <w:rPr>
          <w:rFonts w:ascii="Times New Roman" w:hAnsi="Times New Roman"/>
          <w:i/>
          <w:sz w:val="24"/>
        </w:rPr>
        <w:t>Zerind</w:t>
      </w:r>
      <w:r w:rsidR="00E3093A">
        <w:rPr>
          <w:rFonts w:ascii="Times New Roman" w:hAnsi="Times New Roman"/>
          <w:i/>
          <w:sz w:val="24"/>
        </w:rPr>
        <w:t xml:space="preserve"> đến thành phố </w:t>
      </w:r>
      <w:r w:rsidR="00E3093A" w:rsidRPr="00E3093A">
        <w:rPr>
          <w:rFonts w:ascii="Times New Roman" w:hAnsi="Times New Roman"/>
          <w:i/>
          <w:sz w:val="24"/>
        </w:rPr>
        <w:t>Arad</w:t>
      </w:r>
      <w:r w:rsidR="00E3093A">
        <w:rPr>
          <w:rFonts w:ascii="Times New Roman" w:hAnsi="Times New Roman"/>
          <w:i/>
          <w:sz w:val="24"/>
        </w:rPr>
        <w:t xml:space="preserve"> là </w:t>
      </w:r>
      <w:r w:rsidR="00006CAF">
        <w:rPr>
          <w:rFonts w:ascii="Times New Roman" w:hAnsi="Times New Roman"/>
          <w:i/>
          <w:sz w:val="24"/>
        </w:rPr>
        <w:t xml:space="preserve">75. Chi phí từ thành phố </w:t>
      </w:r>
      <w:r w:rsidR="00006CAF" w:rsidRPr="00006CAF">
        <w:rPr>
          <w:rFonts w:ascii="Times New Roman" w:hAnsi="Times New Roman"/>
          <w:i/>
          <w:sz w:val="24"/>
        </w:rPr>
        <w:t>Arad</w:t>
      </w:r>
      <w:r w:rsidR="00041662">
        <w:rPr>
          <w:rFonts w:ascii="Times New Roman" w:hAnsi="Times New Roman"/>
          <w:i/>
          <w:sz w:val="24"/>
        </w:rPr>
        <w:t xml:space="preserve"> đến thành phố </w:t>
      </w:r>
      <w:r w:rsidR="00041662" w:rsidRPr="00041662">
        <w:rPr>
          <w:rFonts w:ascii="Times New Roman" w:hAnsi="Times New Roman"/>
          <w:i/>
          <w:sz w:val="24"/>
        </w:rPr>
        <w:t>Sibiu</w:t>
      </w:r>
      <w:r w:rsidR="00041662">
        <w:rPr>
          <w:rFonts w:ascii="Times New Roman" w:hAnsi="Times New Roman"/>
          <w:i/>
          <w:sz w:val="24"/>
        </w:rPr>
        <w:t xml:space="preserve"> là 140. Chi phí từ thành phố </w:t>
      </w:r>
      <w:r w:rsidR="00041662" w:rsidRPr="00041662">
        <w:rPr>
          <w:rFonts w:ascii="Times New Roman" w:hAnsi="Times New Roman"/>
          <w:i/>
          <w:sz w:val="24"/>
        </w:rPr>
        <w:t>Arad</w:t>
      </w:r>
      <w:r w:rsidR="00041662">
        <w:rPr>
          <w:rFonts w:ascii="Times New Roman" w:hAnsi="Times New Roman"/>
          <w:i/>
          <w:sz w:val="24"/>
        </w:rPr>
        <w:t xml:space="preserve"> đến thành phố </w:t>
      </w:r>
      <w:r w:rsidR="00041662" w:rsidRPr="00041662">
        <w:rPr>
          <w:rFonts w:ascii="Times New Roman" w:hAnsi="Times New Roman"/>
          <w:i/>
          <w:sz w:val="24"/>
        </w:rPr>
        <w:t>Timisoara</w:t>
      </w:r>
      <w:r w:rsidR="00041662">
        <w:rPr>
          <w:rFonts w:ascii="Times New Roman" w:hAnsi="Times New Roman"/>
          <w:i/>
          <w:sz w:val="24"/>
        </w:rPr>
        <w:t xml:space="preserve"> là 118.</w:t>
      </w:r>
      <w:r w:rsidR="00645503">
        <w:rPr>
          <w:rFonts w:ascii="Times New Roman" w:hAnsi="Times New Roman"/>
          <w:i/>
          <w:sz w:val="24"/>
        </w:rPr>
        <w:t xml:space="preserve"> Chi phí từ thành phố </w:t>
      </w:r>
      <w:r w:rsidR="00645503" w:rsidRPr="00645503">
        <w:rPr>
          <w:rFonts w:ascii="Times New Roman" w:hAnsi="Times New Roman"/>
          <w:i/>
          <w:sz w:val="24"/>
        </w:rPr>
        <w:t>Sibiu</w:t>
      </w:r>
      <w:r w:rsidR="00645503">
        <w:rPr>
          <w:rFonts w:ascii="Times New Roman" w:hAnsi="Times New Roman"/>
          <w:i/>
          <w:sz w:val="24"/>
        </w:rPr>
        <w:t xml:space="preserve">đến thành phố </w:t>
      </w:r>
      <w:r w:rsidR="00645503" w:rsidRPr="00645503">
        <w:rPr>
          <w:rFonts w:ascii="Times New Roman" w:hAnsi="Times New Roman"/>
          <w:i/>
          <w:sz w:val="24"/>
        </w:rPr>
        <w:t>Fagaras</w:t>
      </w:r>
      <w:r w:rsidR="00645503">
        <w:rPr>
          <w:rFonts w:ascii="Times New Roman" w:hAnsi="Times New Roman"/>
          <w:i/>
          <w:sz w:val="24"/>
        </w:rPr>
        <w:t xml:space="preserve"> là 99.</w:t>
      </w:r>
      <w:r w:rsidR="00DE68D2">
        <w:rPr>
          <w:rFonts w:ascii="Times New Roman" w:hAnsi="Times New Roman"/>
          <w:i/>
          <w:sz w:val="24"/>
        </w:rPr>
        <w:t xml:space="preserve"> Chi phí từ thành phố </w:t>
      </w:r>
      <w:r w:rsidR="00DE68D2" w:rsidRPr="00DE68D2">
        <w:rPr>
          <w:rFonts w:ascii="Times New Roman" w:hAnsi="Times New Roman"/>
          <w:i/>
          <w:sz w:val="24"/>
        </w:rPr>
        <w:t>Sibiu</w:t>
      </w:r>
      <w:r w:rsidR="00DE68D2">
        <w:rPr>
          <w:rFonts w:ascii="Times New Roman" w:hAnsi="Times New Roman"/>
          <w:i/>
          <w:sz w:val="24"/>
        </w:rPr>
        <w:t xml:space="preserve"> đến thành phố </w:t>
      </w:r>
      <w:r w:rsidR="00DE68D2" w:rsidRPr="00DE68D2">
        <w:rPr>
          <w:rFonts w:ascii="Times New Roman" w:hAnsi="Times New Roman"/>
          <w:i/>
          <w:sz w:val="24"/>
        </w:rPr>
        <w:t>RiminicuVilcea</w:t>
      </w:r>
      <w:r w:rsidR="00DE68D2">
        <w:rPr>
          <w:rFonts w:ascii="Times New Roman" w:hAnsi="Times New Roman"/>
          <w:i/>
          <w:sz w:val="24"/>
        </w:rPr>
        <w:t xml:space="preserve"> là 88. Chi phí từ thành phố</w:t>
      </w:r>
      <w:r w:rsidR="00041662">
        <w:rPr>
          <w:rFonts w:ascii="Times New Roman" w:hAnsi="Times New Roman"/>
          <w:i/>
          <w:sz w:val="24"/>
        </w:rPr>
        <w:t xml:space="preserve"> </w:t>
      </w:r>
      <w:r w:rsidR="00DE68D2" w:rsidRPr="00DE68D2">
        <w:rPr>
          <w:rFonts w:ascii="Times New Roman" w:hAnsi="Times New Roman"/>
          <w:i/>
          <w:sz w:val="24"/>
        </w:rPr>
        <w:t>Timisoara</w:t>
      </w:r>
      <w:r w:rsidR="00DE68D2">
        <w:rPr>
          <w:rFonts w:ascii="Times New Roman" w:hAnsi="Times New Roman"/>
          <w:i/>
          <w:sz w:val="24"/>
        </w:rPr>
        <w:t xml:space="preserve"> đến thành phố Lugoj là 111.</w:t>
      </w:r>
      <w:r w:rsidR="002F2B29">
        <w:rPr>
          <w:rFonts w:ascii="Times New Roman" w:hAnsi="Times New Roman"/>
          <w:i/>
          <w:sz w:val="24"/>
        </w:rPr>
        <w:t xml:space="preserve"> Chi phí từ thành phố </w:t>
      </w:r>
      <w:r w:rsidR="002F2B29" w:rsidRPr="002F2B29">
        <w:rPr>
          <w:rFonts w:ascii="Times New Roman" w:hAnsi="Times New Roman"/>
          <w:i/>
          <w:sz w:val="24"/>
        </w:rPr>
        <w:t>Lugoj</w:t>
      </w:r>
      <w:r w:rsidR="002F2B29">
        <w:rPr>
          <w:rFonts w:ascii="Times New Roman" w:hAnsi="Times New Roman"/>
          <w:i/>
          <w:sz w:val="24"/>
        </w:rPr>
        <w:t xml:space="preserve"> đến thành phố </w:t>
      </w:r>
      <w:r w:rsidR="002F2B29" w:rsidRPr="002F2B29">
        <w:rPr>
          <w:rFonts w:ascii="Times New Roman" w:hAnsi="Times New Roman"/>
          <w:i/>
          <w:sz w:val="24"/>
        </w:rPr>
        <w:t>Mehadia</w:t>
      </w:r>
      <w:r w:rsidR="002F2B29">
        <w:rPr>
          <w:rFonts w:ascii="Times New Roman" w:hAnsi="Times New Roman"/>
          <w:i/>
          <w:sz w:val="24"/>
        </w:rPr>
        <w:t xml:space="preserve"> là 70. </w:t>
      </w:r>
      <w:r w:rsidR="00D81F25">
        <w:rPr>
          <w:rFonts w:ascii="Times New Roman" w:hAnsi="Times New Roman"/>
          <w:i/>
          <w:sz w:val="24"/>
        </w:rPr>
        <w:t xml:space="preserve">Chi phí từ thành phố </w:t>
      </w:r>
      <w:r w:rsidR="00D81F25" w:rsidRPr="00D81F25">
        <w:rPr>
          <w:rFonts w:ascii="Times New Roman" w:hAnsi="Times New Roman"/>
          <w:i/>
          <w:sz w:val="24"/>
        </w:rPr>
        <w:t>Mehadia</w:t>
      </w:r>
      <w:r w:rsidR="00D81F25">
        <w:rPr>
          <w:rFonts w:ascii="Times New Roman" w:hAnsi="Times New Roman"/>
          <w:i/>
          <w:sz w:val="24"/>
        </w:rPr>
        <w:t xml:space="preserve"> đến thành phố </w:t>
      </w:r>
      <w:r w:rsidR="00D81F25" w:rsidRPr="00D81F25">
        <w:rPr>
          <w:rFonts w:ascii="Times New Roman" w:hAnsi="Times New Roman"/>
          <w:i/>
          <w:sz w:val="24"/>
        </w:rPr>
        <w:t>Drobeta</w:t>
      </w:r>
      <w:r w:rsidR="00D81F25">
        <w:rPr>
          <w:rFonts w:ascii="Times New Roman" w:hAnsi="Times New Roman"/>
          <w:i/>
          <w:sz w:val="24"/>
        </w:rPr>
        <w:t xml:space="preserve"> là 75. Chi phí từ thành phố </w:t>
      </w:r>
      <w:r w:rsidR="00D81F25" w:rsidRPr="00D81F25">
        <w:rPr>
          <w:rFonts w:ascii="Times New Roman" w:hAnsi="Times New Roman"/>
          <w:i/>
          <w:sz w:val="24"/>
        </w:rPr>
        <w:t>Drobeta</w:t>
      </w:r>
      <w:r w:rsidR="0084320D">
        <w:rPr>
          <w:rFonts w:ascii="Times New Roman" w:hAnsi="Times New Roman"/>
          <w:i/>
          <w:sz w:val="24"/>
        </w:rPr>
        <w:t xml:space="preserve"> đến thành phố </w:t>
      </w:r>
      <w:r w:rsidR="0084320D" w:rsidRPr="0084320D">
        <w:rPr>
          <w:rFonts w:ascii="Times New Roman" w:hAnsi="Times New Roman"/>
          <w:i/>
          <w:sz w:val="24"/>
        </w:rPr>
        <w:t>Craivoa</w:t>
      </w:r>
      <w:r w:rsidR="0084320D">
        <w:rPr>
          <w:rFonts w:ascii="Times New Roman" w:hAnsi="Times New Roman"/>
          <w:i/>
          <w:sz w:val="24"/>
        </w:rPr>
        <w:t xml:space="preserve"> là 120. Chi phí từ thành phố </w:t>
      </w:r>
      <w:r w:rsidR="0084320D" w:rsidRPr="0084320D">
        <w:rPr>
          <w:rFonts w:ascii="Times New Roman" w:hAnsi="Times New Roman"/>
          <w:i/>
          <w:sz w:val="24"/>
        </w:rPr>
        <w:t>Craivoa</w:t>
      </w:r>
      <w:r w:rsidR="0084320D">
        <w:rPr>
          <w:rFonts w:ascii="Times New Roman" w:hAnsi="Times New Roman"/>
          <w:i/>
          <w:sz w:val="24"/>
        </w:rPr>
        <w:t xml:space="preserve"> đến thành phố </w:t>
      </w:r>
      <w:r w:rsidR="0084320D" w:rsidRPr="0084320D">
        <w:rPr>
          <w:rFonts w:ascii="Times New Roman" w:hAnsi="Times New Roman"/>
          <w:i/>
          <w:sz w:val="24"/>
        </w:rPr>
        <w:t>RiminicuVilcea</w:t>
      </w:r>
      <w:r w:rsidR="0084320D">
        <w:rPr>
          <w:rFonts w:ascii="Times New Roman" w:hAnsi="Times New Roman"/>
          <w:i/>
          <w:sz w:val="24"/>
        </w:rPr>
        <w:t xml:space="preserve"> là 146</w:t>
      </w:r>
      <w:r w:rsidR="00694D5A">
        <w:rPr>
          <w:rFonts w:ascii="Times New Roman" w:hAnsi="Times New Roman"/>
          <w:i/>
          <w:sz w:val="24"/>
        </w:rPr>
        <w:t xml:space="preserve">. Chi phí từ thành phố </w:t>
      </w:r>
      <w:r w:rsidR="00694D5A" w:rsidRPr="00694D5A">
        <w:rPr>
          <w:rFonts w:ascii="Times New Roman" w:hAnsi="Times New Roman"/>
          <w:i/>
          <w:sz w:val="24"/>
        </w:rPr>
        <w:t>Craivoa</w:t>
      </w:r>
      <w:r w:rsidR="00694D5A">
        <w:rPr>
          <w:rFonts w:ascii="Times New Roman" w:hAnsi="Times New Roman"/>
          <w:i/>
          <w:sz w:val="24"/>
        </w:rPr>
        <w:t xml:space="preserve"> đến thành phố </w:t>
      </w:r>
      <w:r w:rsidR="00694D5A" w:rsidRPr="00694D5A">
        <w:rPr>
          <w:rFonts w:ascii="Times New Roman" w:hAnsi="Times New Roman"/>
          <w:i/>
          <w:sz w:val="24"/>
        </w:rPr>
        <w:t>Pitesti</w:t>
      </w:r>
      <w:r w:rsidR="00694D5A">
        <w:rPr>
          <w:rFonts w:ascii="Times New Roman" w:hAnsi="Times New Roman"/>
          <w:i/>
          <w:sz w:val="24"/>
        </w:rPr>
        <w:t xml:space="preserve"> là 138. Chi phí từ thành phố </w:t>
      </w:r>
      <w:r w:rsidR="00694D5A" w:rsidRPr="00694D5A">
        <w:rPr>
          <w:rFonts w:ascii="Times New Roman" w:hAnsi="Times New Roman"/>
          <w:i/>
          <w:sz w:val="24"/>
        </w:rPr>
        <w:t>RiminicuVilcea</w:t>
      </w:r>
      <w:r w:rsidR="00694D5A">
        <w:rPr>
          <w:rFonts w:ascii="Times New Roman" w:hAnsi="Times New Roman"/>
          <w:i/>
          <w:sz w:val="24"/>
        </w:rPr>
        <w:t xml:space="preserve"> đến thành phố </w:t>
      </w:r>
      <w:r w:rsidR="00694D5A" w:rsidRPr="00694D5A">
        <w:rPr>
          <w:rFonts w:ascii="Times New Roman" w:hAnsi="Times New Roman"/>
          <w:i/>
          <w:sz w:val="24"/>
        </w:rPr>
        <w:t>Pitesti</w:t>
      </w:r>
      <w:r w:rsidR="000A7BE4">
        <w:rPr>
          <w:rFonts w:ascii="Times New Roman" w:hAnsi="Times New Roman"/>
          <w:i/>
          <w:sz w:val="24"/>
        </w:rPr>
        <w:t xml:space="preserve"> là 97. </w:t>
      </w:r>
      <w:r w:rsidR="00A14CB7">
        <w:rPr>
          <w:rFonts w:ascii="Times New Roman" w:hAnsi="Times New Roman"/>
          <w:i/>
          <w:sz w:val="24"/>
        </w:rPr>
        <w:t xml:space="preserve">Chí phí từ thành phố </w:t>
      </w:r>
      <w:r w:rsidR="00A14CB7" w:rsidRPr="00A14CB7">
        <w:rPr>
          <w:rFonts w:ascii="Times New Roman" w:hAnsi="Times New Roman"/>
          <w:i/>
          <w:sz w:val="24"/>
        </w:rPr>
        <w:t>Pitesti</w:t>
      </w:r>
      <w:r w:rsidR="00A14CB7">
        <w:rPr>
          <w:rFonts w:ascii="Times New Roman" w:hAnsi="Times New Roman"/>
          <w:i/>
          <w:sz w:val="24"/>
        </w:rPr>
        <w:t xml:space="preserve"> đến thành phố </w:t>
      </w:r>
      <w:r w:rsidR="00A14CB7" w:rsidRPr="00A14CB7">
        <w:rPr>
          <w:rFonts w:ascii="Times New Roman" w:hAnsi="Times New Roman"/>
          <w:i/>
          <w:sz w:val="24"/>
        </w:rPr>
        <w:t>Bucharest</w:t>
      </w:r>
      <w:r w:rsidR="00A14CB7">
        <w:rPr>
          <w:rFonts w:ascii="Times New Roman" w:hAnsi="Times New Roman"/>
          <w:i/>
          <w:sz w:val="24"/>
        </w:rPr>
        <w:t xml:space="preserve"> là 101. Chi phí từ thành phố </w:t>
      </w:r>
      <w:r w:rsidR="00A14CB7" w:rsidRPr="00A14CB7">
        <w:rPr>
          <w:rFonts w:ascii="Times New Roman" w:hAnsi="Times New Roman"/>
          <w:i/>
          <w:sz w:val="24"/>
        </w:rPr>
        <w:t>Fagaras</w:t>
      </w:r>
      <w:r w:rsidR="00A14CB7">
        <w:rPr>
          <w:rFonts w:ascii="Times New Roman" w:hAnsi="Times New Roman"/>
          <w:i/>
          <w:sz w:val="24"/>
        </w:rPr>
        <w:t xml:space="preserve"> đến thành phố </w:t>
      </w:r>
      <w:r w:rsidR="00A14CB7" w:rsidRPr="00A14CB7">
        <w:rPr>
          <w:rFonts w:ascii="Times New Roman" w:hAnsi="Times New Roman"/>
          <w:i/>
          <w:sz w:val="24"/>
        </w:rPr>
        <w:t>Bucharest</w:t>
      </w:r>
      <w:r w:rsidR="00A14CB7">
        <w:rPr>
          <w:rFonts w:ascii="Times New Roman" w:hAnsi="Times New Roman"/>
          <w:i/>
          <w:sz w:val="24"/>
        </w:rPr>
        <w:t xml:space="preserve"> là 211. </w:t>
      </w:r>
      <w:r w:rsidR="00626D92">
        <w:rPr>
          <w:rFonts w:ascii="Times New Roman" w:hAnsi="Times New Roman"/>
          <w:i/>
          <w:sz w:val="24"/>
        </w:rPr>
        <w:t xml:space="preserve">Chi phí từ thành phố </w:t>
      </w:r>
      <w:r w:rsidR="00626D92" w:rsidRPr="00626D92">
        <w:rPr>
          <w:rFonts w:ascii="Times New Roman" w:hAnsi="Times New Roman"/>
          <w:i/>
          <w:sz w:val="24"/>
        </w:rPr>
        <w:t>Bucharest</w:t>
      </w:r>
      <w:r w:rsidR="00626D92">
        <w:rPr>
          <w:rFonts w:ascii="Times New Roman" w:hAnsi="Times New Roman"/>
          <w:i/>
          <w:sz w:val="24"/>
        </w:rPr>
        <w:t xml:space="preserve"> đến thành phố </w:t>
      </w:r>
      <w:r w:rsidR="00626D92" w:rsidRPr="00626D92">
        <w:rPr>
          <w:rFonts w:ascii="Times New Roman" w:hAnsi="Times New Roman"/>
          <w:i/>
          <w:sz w:val="24"/>
        </w:rPr>
        <w:t>Giurgiu</w:t>
      </w:r>
      <w:r w:rsidR="00626D92">
        <w:rPr>
          <w:rFonts w:ascii="Times New Roman" w:hAnsi="Times New Roman"/>
          <w:i/>
          <w:sz w:val="24"/>
        </w:rPr>
        <w:t xml:space="preserve"> là 90. </w:t>
      </w:r>
      <w:r w:rsidR="007D6222">
        <w:rPr>
          <w:rFonts w:ascii="Times New Roman" w:hAnsi="Times New Roman"/>
          <w:i/>
          <w:sz w:val="24"/>
        </w:rPr>
        <w:t xml:space="preserve">Chi phí từ thành phố </w:t>
      </w:r>
      <w:r w:rsidR="007D6222" w:rsidRPr="007D6222">
        <w:rPr>
          <w:rFonts w:ascii="Times New Roman" w:hAnsi="Times New Roman"/>
          <w:i/>
          <w:sz w:val="24"/>
        </w:rPr>
        <w:t>Bucharest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Urziceni</w:t>
      </w:r>
      <w:r w:rsidR="007D6222">
        <w:rPr>
          <w:rFonts w:ascii="Times New Roman" w:hAnsi="Times New Roman"/>
          <w:i/>
          <w:sz w:val="24"/>
        </w:rPr>
        <w:t xml:space="preserve"> là 85. Chi phí từ thành phố </w:t>
      </w:r>
      <w:r w:rsidR="007D6222" w:rsidRPr="007D6222">
        <w:rPr>
          <w:rFonts w:ascii="Times New Roman" w:hAnsi="Times New Roman"/>
          <w:i/>
          <w:sz w:val="24"/>
        </w:rPr>
        <w:t>Urzicen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Hirsova</w:t>
      </w:r>
      <w:r w:rsidR="007D6222">
        <w:rPr>
          <w:rFonts w:ascii="Times New Roman" w:hAnsi="Times New Roman"/>
          <w:i/>
          <w:sz w:val="24"/>
        </w:rPr>
        <w:t xml:space="preserve"> là 98. Chi phí từ thành phố </w:t>
      </w:r>
      <w:r w:rsidR="007D6222" w:rsidRPr="007D6222">
        <w:rPr>
          <w:rFonts w:ascii="Times New Roman" w:hAnsi="Times New Roman"/>
          <w:i/>
          <w:sz w:val="24"/>
        </w:rPr>
        <w:t>Urzicen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Vaslui</w:t>
      </w:r>
      <w:r w:rsidR="007D6222">
        <w:rPr>
          <w:rFonts w:ascii="Times New Roman" w:hAnsi="Times New Roman"/>
          <w:i/>
          <w:sz w:val="24"/>
        </w:rPr>
        <w:t xml:space="preserve"> là 142. Chi phí từ thành phố </w:t>
      </w:r>
      <w:r w:rsidR="007D6222" w:rsidRPr="007D6222">
        <w:rPr>
          <w:rFonts w:ascii="Times New Roman" w:hAnsi="Times New Roman"/>
          <w:i/>
          <w:sz w:val="24"/>
        </w:rPr>
        <w:t>Vaslu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Iasi</w:t>
      </w:r>
      <w:r w:rsidR="007D6222">
        <w:rPr>
          <w:rFonts w:ascii="Times New Roman" w:hAnsi="Times New Roman"/>
          <w:i/>
          <w:sz w:val="24"/>
        </w:rPr>
        <w:t xml:space="preserve"> là 92. Chi phí từ thành phố </w:t>
      </w:r>
      <w:r w:rsidR="007D6222" w:rsidRPr="007D6222">
        <w:rPr>
          <w:rFonts w:ascii="Times New Roman" w:hAnsi="Times New Roman"/>
          <w:i/>
          <w:sz w:val="24"/>
        </w:rPr>
        <w:t>Iasi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Neamt</w:t>
      </w:r>
      <w:r w:rsidR="007D6222">
        <w:rPr>
          <w:rFonts w:ascii="Times New Roman" w:hAnsi="Times New Roman"/>
          <w:i/>
          <w:sz w:val="24"/>
        </w:rPr>
        <w:t xml:space="preserve"> là 87. Chi phí từ thành phố </w:t>
      </w:r>
      <w:r w:rsidR="007D6222" w:rsidRPr="007D6222">
        <w:rPr>
          <w:rFonts w:ascii="Times New Roman" w:hAnsi="Times New Roman"/>
          <w:i/>
          <w:sz w:val="24"/>
        </w:rPr>
        <w:t>Hirsova</w:t>
      </w:r>
      <w:r w:rsidR="007D6222">
        <w:rPr>
          <w:rFonts w:ascii="Times New Roman" w:hAnsi="Times New Roman"/>
          <w:i/>
          <w:sz w:val="24"/>
        </w:rPr>
        <w:t xml:space="preserve"> đến thành phố </w:t>
      </w:r>
      <w:r w:rsidR="007D6222" w:rsidRPr="007D6222">
        <w:rPr>
          <w:rFonts w:ascii="Times New Roman" w:hAnsi="Times New Roman"/>
          <w:i/>
          <w:sz w:val="24"/>
        </w:rPr>
        <w:t>Eforie</w:t>
      </w:r>
      <w:r w:rsidR="007D6222">
        <w:rPr>
          <w:rFonts w:ascii="Times New Roman" w:hAnsi="Times New Roman"/>
          <w:i/>
          <w:sz w:val="24"/>
        </w:rPr>
        <w:t xml:space="preserve"> là 86.</w:t>
      </w:r>
    </w:p>
    <w:p w14:paraId="1E83AA16" w14:textId="14520A64" w:rsidR="00257460" w:rsidRPr="005257DB" w:rsidRDefault="00257460" w:rsidP="00D1390B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</w:p>
    <w:p w14:paraId="1FE7DC4F" w14:textId="043187F2" w:rsidR="00CB6E4C" w:rsidRPr="009F29B2" w:rsidRDefault="00D1390B" w:rsidP="002813D2">
      <w:pPr>
        <w:numPr>
          <w:ilvl w:val="0"/>
          <w:numId w:val="6"/>
        </w:numPr>
        <w:snapToGrid w:val="0"/>
        <w:spacing w:before="120" w:after="120"/>
        <w:ind w:left="426" w:hanging="426"/>
        <w:rPr>
          <w:rFonts w:ascii="Times New Roman" w:hAnsi="Times New Roman"/>
          <w:b/>
          <w:sz w:val="24"/>
          <w:u w:val="single"/>
        </w:rPr>
      </w:pPr>
      <w:r w:rsidRPr="009F29B2">
        <w:rPr>
          <w:rFonts w:ascii="Times New Roman" w:hAnsi="Times New Roman"/>
          <w:b/>
          <w:sz w:val="24"/>
          <w:u w:val="single"/>
        </w:rPr>
        <w:t>Các thuật toán được sử dụng</w:t>
      </w:r>
    </w:p>
    <w:p w14:paraId="4E568673" w14:textId="0C4AE3B6" w:rsidR="00F63B61" w:rsidRDefault="00D1390B" w:rsidP="00F65331">
      <w:pPr>
        <w:pStyle w:val="ListParagraph"/>
        <w:numPr>
          <w:ilvl w:val="1"/>
          <w:numId w:val="15"/>
        </w:numPr>
        <w:snapToGrid w:val="0"/>
        <w:spacing w:before="120" w:after="120"/>
        <w:rPr>
          <w:b/>
        </w:rPr>
      </w:pPr>
      <w:r w:rsidRPr="00482F23">
        <w:rPr>
          <w:b/>
        </w:rPr>
        <w:t>Thu</w:t>
      </w:r>
      <w:r w:rsidRPr="00482F23">
        <w:rPr>
          <w:rFonts w:ascii="Cambria" w:hAnsi="Cambria" w:cs="Cambria"/>
          <w:b/>
        </w:rPr>
        <w:t>ậ</w:t>
      </w:r>
      <w:r w:rsidR="003A578F">
        <w:rPr>
          <w:b/>
        </w:rPr>
        <w:t>t toán Best First Search</w:t>
      </w:r>
    </w:p>
    <w:p w14:paraId="753ACCB9" w14:textId="3ADC2742" w:rsidR="00DE29C6" w:rsidRPr="00562AE1" w:rsidRDefault="00195360" w:rsidP="002830E7">
      <w:pPr>
        <w:snapToGrid w:val="0"/>
        <w:spacing w:before="120" w:after="120"/>
        <w:rPr>
          <w:rFonts w:ascii="Times New Roman" w:hAnsi="Times New Roman"/>
          <w:sz w:val="24"/>
        </w:rPr>
      </w:pPr>
      <w:r w:rsidRPr="00562AE1">
        <w:rPr>
          <w:rFonts w:ascii="Times New Roman" w:hAnsi="Times New Roman"/>
          <w:sz w:val="24"/>
        </w:rPr>
        <w:t xml:space="preserve">Sử dụng phương pháp đo lường cụ </w:t>
      </w:r>
      <w:r w:rsidR="00F63B61" w:rsidRPr="00562AE1">
        <w:rPr>
          <w:rFonts w:ascii="Times New Roman" w:hAnsi="Times New Roman"/>
          <w:sz w:val="24"/>
        </w:rPr>
        <w:t>t</w:t>
      </w:r>
      <w:r w:rsidRPr="00562AE1">
        <w:rPr>
          <w:rFonts w:ascii="Times New Roman" w:hAnsi="Times New Roman"/>
          <w:sz w:val="24"/>
        </w:rPr>
        <w:t xml:space="preserve">hể phần tốt nhất của một trạng thái để đạt </w:t>
      </w:r>
      <w:r w:rsidR="00F63B61" w:rsidRPr="00562AE1">
        <w:rPr>
          <w:rFonts w:ascii="Times New Roman" w:hAnsi="Times New Roman"/>
          <w:sz w:val="24"/>
        </w:rPr>
        <w:t>đ</w:t>
      </w:r>
      <w:r w:rsidRPr="00562AE1">
        <w:rPr>
          <w:rFonts w:ascii="Times New Roman" w:hAnsi="Times New Roman"/>
          <w:sz w:val="24"/>
        </w:rPr>
        <w:t xml:space="preserve">ến đích nhanh nhất hoặc tìm thấy trạng thái </w:t>
      </w:r>
      <w:r w:rsidR="002830E7" w:rsidRPr="00562AE1">
        <w:rPr>
          <w:rFonts w:ascii="Times New Roman" w:hAnsi="Times New Roman"/>
          <w:sz w:val="24"/>
        </w:rPr>
        <w:t>đ</w:t>
      </w:r>
      <w:r w:rsidRPr="00562AE1">
        <w:rPr>
          <w:rFonts w:ascii="Times New Roman" w:hAnsi="Times New Roman"/>
          <w:sz w:val="24"/>
        </w:rPr>
        <w:t>ích mong đợi</w:t>
      </w:r>
      <w:r w:rsidR="002830E7" w:rsidRPr="00562AE1">
        <w:rPr>
          <w:rFonts w:ascii="Times New Roman" w:hAnsi="Times New Roman"/>
          <w:sz w:val="24"/>
        </w:rPr>
        <w:t>.</w:t>
      </w:r>
      <w:r w:rsidR="00562AE1" w:rsidRPr="00562AE1">
        <w:rPr>
          <w:rFonts w:ascii="Times New Roman" w:hAnsi="Times New Roman"/>
          <w:sz w:val="24"/>
        </w:rPr>
        <w:t xml:space="preserve"> Dùng</w:t>
      </w:r>
      <w:r w:rsidR="002830E7" w:rsidRPr="00562AE1">
        <w:rPr>
          <w:rFonts w:ascii="Times New Roman" w:hAnsi="Times New Roman"/>
          <w:sz w:val="24"/>
        </w:rPr>
        <w:t xml:space="preserve"> hàng đợi ưu tiên.</w:t>
      </w:r>
    </w:p>
    <w:p w14:paraId="146C3818" w14:textId="10172C49" w:rsidR="00F63B61" w:rsidRPr="00F63B61" w:rsidRDefault="00F63B61" w:rsidP="00F63B61">
      <w:pPr>
        <w:pStyle w:val="ListParagraph"/>
        <w:snapToGrid w:val="0"/>
        <w:spacing w:before="120" w:after="120"/>
      </w:pPr>
    </w:p>
    <w:p w14:paraId="4B832A5C" w14:textId="5712DE43" w:rsidR="00D1390B" w:rsidRDefault="006304B5" w:rsidP="006304B5">
      <w:pPr>
        <w:pStyle w:val="ListParagraph"/>
        <w:numPr>
          <w:ilvl w:val="0"/>
          <w:numId w:val="13"/>
        </w:numPr>
        <w:snapToGrid w:val="0"/>
        <w:spacing w:before="120" w:after="120"/>
        <w:rPr>
          <w:b/>
        </w:rPr>
      </w:pPr>
      <w:r>
        <w:rPr>
          <w:b/>
        </w:rPr>
        <w:t>Mã giả</w:t>
      </w:r>
    </w:p>
    <w:p w14:paraId="09E59C04" w14:textId="77777777" w:rsidR="0071525D" w:rsidRPr="0071525D" w:rsidRDefault="0071525D" w:rsidP="0071525D">
      <w:pPr>
        <w:snapToGrid w:val="0"/>
        <w:spacing w:before="120" w:after="120"/>
        <w:rPr>
          <w:b/>
        </w:rPr>
      </w:pPr>
    </w:p>
    <w:p w14:paraId="2F25B112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b/>
          <w:sz w:val="24"/>
        </w:rPr>
      </w:pPr>
      <w:r w:rsidRPr="0071525D">
        <w:rPr>
          <w:rFonts w:ascii="Times New Roman" w:hAnsi="Times New Roman"/>
          <w:b/>
          <w:sz w:val="24"/>
        </w:rPr>
        <w:t>Best First Search Pseudo Code</w:t>
      </w:r>
    </w:p>
    <w:p w14:paraId="5406BB8E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b/>
          <w:sz w:val="24"/>
        </w:rPr>
      </w:pPr>
      <w:r w:rsidRPr="0071525D">
        <w:rPr>
          <w:rFonts w:ascii="Times New Roman" w:hAnsi="Times New Roman"/>
          <w:b/>
          <w:sz w:val="24"/>
        </w:rPr>
        <w:t>-------------------------------------------</w:t>
      </w:r>
    </w:p>
    <w:p w14:paraId="21562362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Best First Search (Start, Goal_test, f)</w:t>
      </w:r>
    </w:p>
    <w:p w14:paraId="0098368E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Insert(Start,Open);</w:t>
      </w:r>
    </w:p>
    <w:p w14:paraId="6A7191CB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Repeat forever {</w:t>
      </w:r>
    </w:p>
    <w:p w14:paraId="21F2F908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If (empty(Open)) then return “fail”;</w:t>
      </w:r>
    </w:p>
    <w:p w14:paraId="01487683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Remove “best” Node from Open using f;</w:t>
      </w:r>
    </w:p>
    <w:p w14:paraId="53F72175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Insert (Node, Close)</w:t>
      </w:r>
    </w:p>
    <w:p w14:paraId="4ACB633D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If (Goal_test (Node)) then return Path Node to Initial State;</w:t>
      </w:r>
    </w:p>
    <w:p w14:paraId="77AB0960" w14:textId="77777777" w:rsidR="0071525D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For each Child of Node do {</w:t>
      </w:r>
    </w:p>
    <w:p w14:paraId="7793AF7E" w14:textId="1F985E14" w:rsidR="0071525D" w:rsidRPr="0071525D" w:rsidRDefault="0071525D" w:rsidP="0071525D">
      <w:pPr>
        <w:snapToGrid w:val="0"/>
        <w:spacing w:before="120" w:after="120"/>
        <w:ind w:firstLine="84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If (Child not in Close) then {</w:t>
      </w:r>
    </w:p>
    <w:p w14:paraId="77C06C48" w14:textId="335DE64E" w:rsidR="0071525D" w:rsidRPr="0071525D" w:rsidRDefault="0071525D" w:rsidP="0071525D">
      <w:pPr>
        <w:snapToGrid w:val="0"/>
        <w:spacing w:before="120" w:after="120"/>
        <w:ind w:firstLine="84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Child.previous := Node;</w:t>
      </w:r>
    </w:p>
    <w:p w14:paraId="2C06FB92" w14:textId="34590B4A" w:rsidR="0071525D" w:rsidRPr="0071525D" w:rsidRDefault="0071525D" w:rsidP="0071525D">
      <w:pPr>
        <w:snapToGrid w:val="0"/>
        <w:spacing w:before="120" w:after="120"/>
        <w:ind w:firstLine="84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Insert (Child, Open) }}</w:t>
      </w:r>
    </w:p>
    <w:p w14:paraId="0DAB21E3" w14:textId="22EDDBCB" w:rsidR="00134DEF" w:rsidRPr="0071525D" w:rsidRDefault="0071525D" w:rsidP="0071525D">
      <w:pPr>
        <w:snapToGrid w:val="0"/>
        <w:spacing w:before="120" w:after="120"/>
        <w:jc w:val="left"/>
        <w:rPr>
          <w:rFonts w:ascii="Times New Roman" w:hAnsi="Times New Roman"/>
          <w:sz w:val="24"/>
        </w:rPr>
      </w:pPr>
      <w:r w:rsidRPr="0071525D">
        <w:rPr>
          <w:rFonts w:ascii="Times New Roman" w:hAnsi="Times New Roman"/>
          <w:sz w:val="24"/>
        </w:rPr>
        <w:t>}</w:t>
      </w:r>
    </w:p>
    <w:p w14:paraId="1C109B6C" w14:textId="066D4DE1" w:rsidR="00134DEF" w:rsidRDefault="00134DEF" w:rsidP="0071525D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</w:p>
    <w:p w14:paraId="364BB5C4" w14:textId="58D6A997" w:rsidR="0028292D" w:rsidRDefault="006D7C4A" w:rsidP="0028292D">
      <w:pPr>
        <w:pStyle w:val="ListParagraph"/>
        <w:numPr>
          <w:ilvl w:val="0"/>
          <w:numId w:val="13"/>
        </w:numPr>
        <w:snapToGrid w:val="0"/>
        <w:spacing w:before="120" w:after="120"/>
      </w:pPr>
      <w:r w:rsidRPr="006D7C4A">
        <w:rPr>
          <w:b/>
        </w:rPr>
        <w:t>Độ phức tạp</w:t>
      </w:r>
      <w:r>
        <w:t xml:space="preserve">: </w:t>
      </w:r>
      <w:r w:rsidR="0071525D">
        <w:t>O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Pr="006D7C4A">
        <w:t>)</w:t>
      </w:r>
    </w:p>
    <w:p w14:paraId="00D54348" w14:textId="4643DC08" w:rsidR="00F65331" w:rsidRPr="00C52EA0" w:rsidRDefault="00F65331" w:rsidP="00C52EA0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</w:p>
    <w:p w14:paraId="20175174" w14:textId="08F29D4F" w:rsidR="00D1390B" w:rsidRDefault="00D1390B" w:rsidP="00482F23">
      <w:pPr>
        <w:pStyle w:val="ListParagraph"/>
        <w:numPr>
          <w:ilvl w:val="1"/>
          <w:numId w:val="15"/>
        </w:numPr>
        <w:snapToGrid w:val="0"/>
        <w:spacing w:before="120" w:after="120"/>
        <w:rPr>
          <w:b/>
        </w:rPr>
      </w:pPr>
      <w:r w:rsidRPr="00482F23">
        <w:rPr>
          <w:b/>
        </w:rPr>
        <w:t>Thu</w:t>
      </w:r>
      <w:r w:rsidRPr="00482F23">
        <w:rPr>
          <w:rFonts w:ascii="Cambria" w:hAnsi="Cambria" w:cs="Cambria"/>
          <w:b/>
        </w:rPr>
        <w:t>ậ</w:t>
      </w:r>
      <w:r w:rsidR="006D0DE1">
        <w:rPr>
          <w:b/>
        </w:rPr>
        <w:t>t toán A*</w:t>
      </w:r>
    </w:p>
    <w:p w14:paraId="711B71F9" w14:textId="261140AD" w:rsidR="00875437" w:rsidRDefault="006D0DE1" w:rsidP="006D0DE1">
      <w:pPr>
        <w:snapToGrid w:val="0"/>
        <w:spacing w:before="120" w:after="120"/>
      </w:pPr>
      <w:r w:rsidRPr="006D0DE1">
        <w:t>A* là gi</w:t>
      </w:r>
      <w:r w:rsidRPr="006D0DE1">
        <w:rPr>
          <w:rFonts w:ascii="Cambria" w:hAnsi="Cambria" w:cs="Cambria"/>
        </w:rPr>
        <w:t>ả</w:t>
      </w:r>
      <w:r w:rsidRPr="006D0DE1">
        <w:t>i thu</w:t>
      </w:r>
      <w:r w:rsidRPr="006D0DE1">
        <w:rPr>
          <w:rFonts w:ascii="Cambria" w:hAnsi="Cambria" w:cs="Cambria"/>
        </w:rPr>
        <w:t>ậ</w:t>
      </w:r>
      <w:r w:rsidRPr="006D0DE1">
        <w:t>t tìm ki</w:t>
      </w:r>
      <w:r w:rsidRPr="006D0DE1">
        <w:rPr>
          <w:rFonts w:ascii="Cambria" w:hAnsi="Cambria" w:cs="Cambria"/>
        </w:rPr>
        <w:t>ế</w:t>
      </w:r>
      <w:r w:rsidRPr="006D0DE1">
        <w:t>m trong đ</w:t>
      </w:r>
      <w:r w:rsidRPr="006D0DE1">
        <w:rPr>
          <w:rFonts w:ascii="Cambria" w:hAnsi="Cambria" w:cs="Cambria"/>
        </w:rPr>
        <w:t>ồ</w:t>
      </w:r>
      <w:r w:rsidRPr="006D0DE1">
        <w:t xml:space="preserve"> th</w:t>
      </w:r>
      <w:r w:rsidRPr="006D0DE1">
        <w:rPr>
          <w:rFonts w:ascii="Cambria" w:hAnsi="Cambria" w:cs="Cambria"/>
        </w:rPr>
        <w:t>ị</w:t>
      </w:r>
      <w:r w:rsidRPr="006D0DE1">
        <w:t>, tìm đ</w:t>
      </w:r>
      <w:r w:rsidRPr="006D0DE1">
        <w:rPr>
          <w:rFonts w:ascii="Cambria" w:hAnsi="Cambria" w:cs="Cambria"/>
        </w:rPr>
        <w:t>ườ</w:t>
      </w:r>
      <w:r w:rsidRPr="006D0DE1">
        <w:t>ng đi t</w:t>
      </w:r>
      <w:r w:rsidRPr="006D0DE1">
        <w:rPr>
          <w:rFonts w:ascii="Cambria" w:hAnsi="Cambria" w:cs="Cambria"/>
        </w:rPr>
        <w:t>ừ</w:t>
      </w:r>
      <w:r w:rsidRPr="006D0DE1">
        <w:t xml:space="preserve"> m</w:t>
      </w:r>
      <w:r w:rsidRPr="006D0DE1">
        <w:rPr>
          <w:rFonts w:ascii="Cambria" w:hAnsi="Cambria" w:cs="Cambria"/>
        </w:rPr>
        <w:t>ộ</w:t>
      </w:r>
      <w:r w:rsidRPr="006D0DE1">
        <w:t>t t</w:t>
      </w:r>
      <w:r w:rsidRPr="006D0DE1">
        <w:rPr>
          <w:rFonts w:ascii="Cambria" w:hAnsi="Cambria" w:cs="Cambria"/>
        </w:rPr>
        <w:t>ừ</w:t>
      </w:r>
      <w:r w:rsidRPr="006D0DE1">
        <w:t xml:space="preserve"> m</w:t>
      </w:r>
      <w:r w:rsidRPr="006D0DE1">
        <w:rPr>
          <w:rFonts w:ascii="Cambria" w:hAnsi="Cambria" w:cs="Cambria"/>
        </w:rPr>
        <w:t>ộ</w:t>
      </w:r>
      <w:r w:rsidRPr="006D0DE1">
        <w:t>t đ</w:t>
      </w:r>
      <w:r w:rsidRPr="006D0DE1">
        <w:rPr>
          <w:rFonts w:ascii="Cambria" w:hAnsi="Cambria" w:cs="Cambria"/>
        </w:rPr>
        <w:t>ỉ</w:t>
      </w:r>
      <w:r w:rsidRPr="006D0DE1">
        <w:t>nh b</w:t>
      </w:r>
      <w:r w:rsidRPr="006D0DE1">
        <w:rPr>
          <w:rFonts w:ascii="Cambria" w:hAnsi="Cambria" w:cs="Cambria"/>
        </w:rPr>
        <w:t>ắ</w:t>
      </w:r>
      <w:r w:rsidRPr="006D0DE1">
        <w:t>t đ</w:t>
      </w:r>
      <w:r w:rsidRPr="006D0DE1">
        <w:rPr>
          <w:rFonts w:ascii="Cambria" w:hAnsi="Cambria" w:cs="Cambria"/>
        </w:rPr>
        <w:t>ầ</w:t>
      </w:r>
      <w:r w:rsidRPr="006D0DE1">
        <w:t>u đ</w:t>
      </w:r>
      <w:r w:rsidRPr="006D0DE1">
        <w:rPr>
          <w:rFonts w:ascii="Cambria" w:hAnsi="Cambria" w:cs="Cambria"/>
        </w:rPr>
        <w:t>ế</w:t>
      </w:r>
      <w:r w:rsidRPr="006D0DE1">
        <w:t>n đ</w:t>
      </w:r>
      <w:r w:rsidRPr="006D0DE1">
        <w:rPr>
          <w:rFonts w:ascii="Cambria" w:hAnsi="Cambria" w:cs="Cambria"/>
        </w:rPr>
        <w:t>ỉ</w:t>
      </w:r>
      <w:r w:rsidRPr="006D0DE1">
        <w:t>nh đích có s</w:t>
      </w:r>
      <w:r w:rsidRPr="006D0DE1">
        <w:rPr>
          <w:rFonts w:ascii="Cambria" w:hAnsi="Cambria" w:cs="Cambria"/>
        </w:rPr>
        <w:t>ử</w:t>
      </w:r>
      <w:r w:rsidRPr="006D0DE1">
        <w:t xml:space="preserve"> d</w:t>
      </w:r>
      <w:r w:rsidRPr="006D0DE1">
        <w:rPr>
          <w:rFonts w:ascii="Cambria" w:hAnsi="Cambria" w:cs="Cambria"/>
        </w:rPr>
        <w:t>ụ</w:t>
      </w:r>
      <w:r w:rsidRPr="006D0DE1">
        <w:t xml:space="preserve">ng hàm </w:t>
      </w:r>
      <w:r w:rsidRPr="006D0DE1">
        <w:rPr>
          <w:rFonts w:ascii="Cambria" w:hAnsi="Cambria" w:cs="Cambria"/>
        </w:rPr>
        <w:t>ướ</w:t>
      </w:r>
      <w:r w:rsidRPr="006D0DE1">
        <w:t>c l</w:t>
      </w:r>
      <w:r w:rsidRPr="006D0DE1">
        <w:rPr>
          <w:rFonts w:ascii="Cambria" w:hAnsi="Cambria" w:cs="Cambria"/>
        </w:rPr>
        <w:t>ượ</w:t>
      </w:r>
      <w:r w:rsidRPr="006D0DE1">
        <w:t>ng kho</w:t>
      </w:r>
      <w:r w:rsidRPr="006D0DE1">
        <w:rPr>
          <w:rFonts w:ascii="Cambria" w:hAnsi="Cambria" w:cs="Cambria"/>
        </w:rPr>
        <w:t>ả</w:t>
      </w:r>
      <w:r w:rsidRPr="006D0DE1">
        <w:t>ng cách t</w:t>
      </w:r>
      <w:r w:rsidRPr="006D0DE1">
        <w:rPr>
          <w:rFonts w:ascii="Cambria" w:hAnsi="Cambria" w:cs="Cambria"/>
        </w:rPr>
        <w:t>ừ</w:t>
      </w:r>
      <w:r w:rsidRPr="006D0DE1">
        <w:t xml:space="preserve"> đ</w:t>
      </w:r>
      <w:r w:rsidRPr="006D0DE1">
        <w:rPr>
          <w:rFonts w:ascii="Cambria" w:hAnsi="Cambria" w:cs="Cambria"/>
        </w:rPr>
        <w:t>ỉ</w:t>
      </w:r>
      <w:r w:rsidRPr="006D0DE1">
        <w:t>nh hi</w:t>
      </w:r>
      <w:r w:rsidRPr="006D0DE1">
        <w:rPr>
          <w:rFonts w:ascii="Cambria" w:hAnsi="Cambria" w:cs="Cambria"/>
        </w:rPr>
        <w:t>ệ</w:t>
      </w:r>
      <w:r w:rsidRPr="006D0DE1">
        <w:t>n t</w:t>
      </w:r>
      <w:r w:rsidRPr="006D0DE1">
        <w:rPr>
          <w:rFonts w:ascii="Cambria" w:hAnsi="Cambria" w:cs="Cambria"/>
        </w:rPr>
        <w:t>ạ</w:t>
      </w:r>
      <w:r w:rsidRPr="006D0DE1">
        <w:t>i đ</w:t>
      </w:r>
      <w:r w:rsidRPr="006D0DE1">
        <w:rPr>
          <w:rFonts w:ascii="Cambria" w:hAnsi="Cambria" w:cs="Cambria"/>
        </w:rPr>
        <w:t>ế</w:t>
      </w:r>
      <w:r w:rsidRPr="006D0DE1">
        <w:t>n đ</w:t>
      </w:r>
      <w:r w:rsidRPr="006D0DE1">
        <w:rPr>
          <w:rFonts w:ascii="Cambria" w:hAnsi="Cambria" w:cs="Cambria"/>
        </w:rPr>
        <w:t>ỉ</w:t>
      </w:r>
      <w:r w:rsidRPr="006D0DE1">
        <w:t>nh đích đ</w:t>
      </w:r>
      <w:r w:rsidRPr="006D0DE1">
        <w:rPr>
          <w:rFonts w:ascii="Cambria" w:hAnsi="Cambria" w:cs="Cambria"/>
        </w:rPr>
        <w:t>ể</w:t>
      </w:r>
      <w:r w:rsidRPr="006D0DE1">
        <w:t xml:space="preserve"> đánh giá kho</w:t>
      </w:r>
      <w:r w:rsidRPr="006D0DE1">
        <w:rPr>
          <w:rFonts w:ascii="Cambria" w:hAnsi="Cambria" w:cs="Cambria"/>
        </w:rPr>
        <w:t>ả</w:t>
      </w:r>
      <w:r w:rsidRPr="006D0DE1">
        <w:t>ng cách t</w:t>
      </w:r>
      <w:r w:rsidRPr="006D0DE1">
        <w:rPr>
          <w:rFonts w:ascii="Cambria" w:hAnsi="Cambria" w:cs="Cambria"/>
        </w:rPr>
        <w:t>ừ</w:t>
      </w:r>
      <w:r w:rsidRPr="006D0DE1">
        <w:t xml:space="preserve"> tr</w:t>
      </w:r>
      <w:r w:rsidRPr="006D0DE1">
        <w:rPr>
          <w:rFonts w:ascii="Cambria" w:hAnsi="Cambria" w:cs="Cambria"/>
        </w:rPr>
        <w:t>ạ</w:t>
      </w:r>
      <w:r w:rsidRPr="006D0DE1">
        <w:t>ng thái hi</w:t>
      </w:r>
      <w:r w:rsidRPr="006D0DE1">
        <w:rPr>
          <w:rFonts w:ascii="Cambria" w:hAnsi="Cambria" w:cs="Cambria"/>
        </w:rPr>
        <w:t>ệ</w:t>
      </w:r>
      <w:r w:rsidRPr="006D0DE1">
        <w:t>n t</w:t>
      </w:r>
      <w:r w:rsidRPr="006D0DE1">
        <w:rPr>
          <w:rFonts w:ascii="Cambria" w:hAnsi="Cambria" w:cs="Cambria"/>
        </w:rPr>
        <w:t>ạ</w:t>
      </w:r>
      <w:r w:rsidRPr="006D0DE1">
        <w:t>i đ</w:t>
      </w:r>
      <w:r w:rsidRPr="006D0DE1">
        <w:rPr>
          <w:rFonts w:ascii="Cambria" w:hAnsi="Cambria" w:cs="Cambria"/>
        </w:rPr>
        <w:t>ế</w:t>
      </w:r>
      <w:r w:rsidRPr="006D0DE1">
        <w:t>n tr</w:t>
      </w:r>
      <w:r w:rsidRPr="006D0DE1">
        <w:rPr>
          <w:rFonts w:ascii="Cambria" w:hAnsi="Cambria" w:cs="Cambria"/>
        </w:rPr>
        <w:t>ạ</w:t>
      </w:r>
      <w:r w:rsidRPr="006D0DE1">
        <w:t>ng thái đích</w:t>
      </w:r>
    </w:p>
    <w:p w14:paraId="7EEB00C4" w14:textId="77777777" w:rsidR="0028292D" w:rsidRPr="00875437" w:rsidRDefault="0028292D" w:rsidP="006D0DE1">
      <w:pPr>
        <w:snapToGrid w:val="0"/>
        <w:spacing w:before="120" w:after="120"/>
      </w:pPr>
    </w:p>
    <w:p w14:paraId="51C54895" w14:textId="5BDC2F99" w:rsidR="00F11A00" w:rsidRDefault="00F11A00" w:rsidP="00F11A00">
      <w:pPr>
        <w:pStyle w:val="ListParagraph"/>
        <w:numPr>
          <w:ilvl w:val="0"/>
          <w:numId w:val="14"/>
        </w:numPr>
        <w:snapToGrid w:val="0"/>
        <w:spacing w:before="120" w:after="120"/>
        <w:rPr>
          <w:b/>
        </w:rPr>
      </w:pPr>
      <w:r>
        <w:rPr>
          <w:b/>
        </w:rPr>
        <w:t>Mã giả</w:t>
      </w:r>
      <w:r w:rsidR="004F6960">
        <w:rPr>
          <w:b/>
        </w:rPr>
        <w:t xml:space="preserve"> </w:t>
      </w:r>
    </w:p>
    <w:p w14:paraId="291AEC55" w14:textId="77777777" w:rsidR="006933A4" w:rsidRDefault="006933A4" w:rsidP="006933A4">
      <w:pPr>
        <w:pStyle w:val="ListParagraph"/>
        <w:snapToGrid w:val="0"/>
        <w:spacing w:before="120" w:after="120"/>
        <w:rPr>
          <w:b/>
        </w:rPr>
      </w:pPr>
    </w:p>
    <w:p w14:paraId="24F7B7C2" w14:textId="7EEF8EF6" w:rsidR="006933A4" w:rsidRDefault="006933A4" w:rsidP="006933A4">
      <w:pPr>
        <w:snapToGrid w:val="0"/>
        <w:spacing w:before="120" w:after="120"/>
        <w:rPr>
          <w:rFonts w:ascii="Times New Roman" w:hAnsi="Times New Roman"/>
          <w:b/>
          <w:sz w:val="24"/>
        </w:rPr>
      </w:pPr>
      <w:r w:rsidRPr="006933A4">
        <w:rPr>
          <w:rFonts w:ascii="Times New Roman" w:hAnsi="Times New Roman"/>
          <w:b/>
          <w:sz w:val="24"/>
        </w:rPr>
        <w:t>A* Pseudo Code</w:t>
      </w:r>
    </w:p>
    <w:p w14:paraId="474C7F2F" w14:textId="12BA8A34" w:rsidR="008C0FAC" w:rsidRPr="006933A4" w:rsidRDefault="008C0FAC" w:rsidP="006933A4">
      <w:pPr>
        <w:snapToGrid w:val="0"/>
        <w:spacing w:before="120" w:after="120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--------------------------------------------------</w:t>
      </w:r>
      <w:bookmarkStart w:id="0" w:name="_GoBack"/>
      <w:bookmarkEnd w:id="0"/>
    </w:p>
    <w:p w14:paraId="4E51528F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>Let the openList equal empty list of nodes</w:t>
      </w:r>
    </w:p>
    <w:p w14:paraId="20D923EC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>Let the closedList equal empty list of nodes</w:t>
      </w:r>
    </w:p>
    <w:p w14:paraId="4543E4C2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>Put the startNode on the openList (leave it’s f at zero)</w:t>
      </w:r>
    </w:p>
    <w:p w14:paraId="58ABC004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>While the openList is not empty</w:t>
      </w:r>
    </w:p>
    <w:p w14:paraId="4FF2359D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  <w:t>Let the currentNode equal the node with the least f value</w:t>
      </w:r>
    </w:p>
    <w:p w14:paraId="19FFB1E9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  <w:t>Remove the currentNode from the openList</w:t>
      </w:r>
    </w:p>
    <w:p w14:paraId="01590460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  <w:t>Add the currentNode to the closedList</w:t>
      </w:r>
    </w:p>
    <w:p w14:paraId="4F098A5A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  <w:t>If currentNode is the goal</w:t>
      </w:r>
    </w:p>
    <w:p w14:paraId="3C0D705E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You’ve found the end!</w:t>
      </w:r>
    </w:p>
    <w:p w14:paraId="6A9CAB00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  <w:t>Let the children of the currentNode equal the adjacent nodes</w:t>
      </w:r>
    </w:p>
    <w:p w14:paraId="17590B93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  <w:t>For each child in the children</w:t>
      </w:r>
    </w:p>
    <w:p w14:paraId="4E1DC172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If child is in the closedList</w:t>
      </w:r>
    </w:p>
    <w:p w14:paraId="66931159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Continue to beginning of for loop</w:t>
      </w:r>
    </w:p>
    <w:p w14:paraId="330D627E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child.g = currentNode.g + distance between child and current</w:t>
      </w:r>
    </w:p>
    <w:p w14:paraId="2388497A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child.h = distance from child to end</w:t>
      </w:r>
    </w:p>
    <w:p w14:paraId="3E778EA9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child.f = child.g + child.h</w:t>
      </w:r>
    </w:p>
    <w:p w14:paraId="0BA8ABDC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If child.position is in the openList’s nodes positions</w:t>
      </w:r>
    </w:p>
    <w:p w14:paraId="60D5CED1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If the child.g is higher than the openList node’s g</w:t>
      </w:r>
    </w:p>
    <w:p w14:paraId="056C151A" w14:textId="77777777" w:rsidR="006933A4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Continue to beginning of for loop</w:t>
      </w:r>
    </w:p>
    <w:p w14:paraId="6D182C90" w14:textId="1E722C83" w:rsidR="00C52EA0" w:rsidRPr="006933A4" w:rsidRDefault="006933A4" w:rsidP="006933A4">
      <w:pPr>
        <w:snapToGrid w:val="0"/>
        <w:spacing w:before="120" w:after="120"/>
        <w:rPr>
          <w:rFonts w:ascii="Times New Roman" w:hAnsi="Times New Roman"/>
          <w:sz w:val="24"/>
        </w:rPr>
      </w:pPr>
      <w:r w:rsidRPr="006933A4">
        <w:rPr>
          <w:rFonts w:ascii="Times New Roman" w:hAnsi="Times New Roman"/>
          <w:sz w:val="24"/>
        </w:rPr>
        <w:tab/>
      </w:r>
      <w:r w:rsidRPr="006933A4">
        <w:rPr>
          <w:rFonts w:ascii="Times New Roman" w:hAnsi="Times New Roman"/>
          <w:sz w:val="24"/>
        </w:rPr>
        <w:tab/>
        <w:t>Add the child to the openList</w:t>
      </w:r>
    </w:p>
    <w:p w14:paraId="384F9BAD" w14:textId="40EB360E" w:rsidR="00B47304" w:rsidRPr="006933A4" w:rsidRDefault="00964CCD" w:rsidP="00964CCD">
      <w:pPr>
        <w:snapToGrid w:val="0"/>
        <w:spacing w:before="120" w:after="120"/>
        <w:rPr>
          <w:rFonts w:ascii="Times New Roman" w:hAnsi="Times New Roman"/>
          <w:b/>
          <w:i/>
          <w:sz w:val="24"/>
        </w:rPr>
      </w:pPr>
      <w:r w:rsidRPr="006933A4">
        <w:rPr>
          <w:rFonts w:ascii="Times New Roman" w:hAnsi="Times New Roman"/>
          <w:b/>
          <w:i/>
          <w:sz w:val="24"/>
        </w:rPr>
        <w:t xml:space="preserve">          </w:t>
      </w:r>
      <w:r w:rsidR="00876889" w:rsidRPr="006933A4">
        <w:rPr>
          <w:rFonts w:ascii="Times New Roman" w:hAnsi="Times New Roman"/>
          <w:b/>
          <w:i/>
          <w:sz w:val="24"/>
        </w:rPr>
        <w:t xml:space="preserve"> </w:t>
      </w:r>
    </w:p>
    <w:p w14:paraId="60464356" w14:textId="15FB1187" w:rsidR="00964CCD" w:rsidRDefault="00964CCD" w:rsidP="006933A4">
      <w:pPr>
        <w:snapToGrid w:val="0"/>
        <w:spacing w:before="120" w:after="120"/>
        <w:rPr>
          <w:rFonts w:ascii="Times New Roman" w:hAnsi="Times New Roman"/>
          <w:i/>
          <w:sz w:val="24"/>
        </w:rPr>
      </w:pPr>
    </w:p>
    <w:p w14:paraId="08C12AA0" w14:textId="77777777" w:rsidR="00DA0FC0" w:rsidRPr="00876889" w:rsidRDefault="00DA0FC0" w:rsidP="00DA0FC0">
      <w:pPr>
        <w:snapToGrid w:val="0"/>
        <w:spacing w:before="120" w:after="120"/>
        <w:ind w:left="3360" w:firstLine="840"/>
        <w:rPr>
          <w:rFonts w:ascii="Times New Roman" w:hAnsi="Times New Roman"/>
          <w:i/>
          <w:sz w:val="24"/>
        </w:rPr>
      </w:pPr>
    </w:p>
    <w:p w14:paraId="3EC1C4AC" w14:textId="50CB2622" w:rsidR="0028292D" w:rsidRPr="0028292D" w:rsidRDefault="006D7C4A" w:rsidP="0028292D">
      <w:pPr>
        <w:pStyle w:val="ListParagraph"/>
        <w:numPr>
          <w:ilvl w:val="0"/>
          <w:numId w:val="14"/>
        </w:numPr>
        <w:rPr>
          <w:b/>
        </w:rPr>
      </w:pPr>
      <w:r w:rsidRPr="0028292D">
        <w:rPr>
          <w:b/>
        </w:rPr>
        <w:t xml:space="preserve">Độ phức tạp: </w:t>
      </w:r>
      <w:r w:rsidR="006933A4">
        <w:t>O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="006933A4" w:rsidRPr="006D7C4A">
        <w:t>)</w:t>
      </w:r>
    </w:p>
    <w:p w14:paraId="60B6A2D2" w14:textId="6A08E20C" w:rsidR="0028292D" w:rsidRDefault="0028292D" w:rsidP="0028292D">
      <w:pPr>
        <w:rPr>
          <w:b/>
        </w:rPr>
      </w:pPr>
    </w:p>
    <w:p w14:paraId="394CAF1E" w14:textId="7B252E7C" w:rsidR="0089198C" w:rsidRDefault="0089198C" w:rsidP="00C52EA0">
      <w:pPr>
        <w:snapToGrid w:val="0"/>
        <w:spacing w:before="120" w:after="120"/>
        <w:rPr>
          <w:b/>
          <w:i/>
        </w:rPr>
      </w:pPr>
    </w:p>
    <w:p w14:paraId="5C754F5E" w14:textId="77777777" w:rsidR="00B43720" w:rsidRPr="00C52EA0" w:rsidRDefault="00B43720" w:rsidP="00C52EA0">
      <w:pPr>
        <w:snapToGrid w:val="0"/>
        <w:spacing w:before="120" w:after="120"/>
        <w:rPr>
          <w:b/>
          <w:i/>
        </w:rPr>
      </w:pPr>
    </w:p>
    <w:p w14:paraId="2F2800BF" w14:textId="77777777" w:rsidR="0089198C" w:rsidRPr="0089198C" w:rsidRDefault="0089198C" w:rsidP="0089198C">
      <w:pPr>
        <w:pStyle w:val="ListParagraph"/>
        <w:snapToGrid w:val="0"/>
        <w:spacing w:before="120" w:after="120"/>
        <w:rPr>
          <w:b/>
        </w:rPr>
      </w:pPr>
    </w:p>
    <w:p w14:paraId="53ADDF76" w14:textId="20B41B7E" w:rsidR="00F65331" w:rsidRPr="007F38DA" w:rsidRDefault="007F38DA" w:rsidP="00F6228A">
      <w:pPr>
        <w:pStyle w:val="ListParagraph"/>
        <w:numPr>
          <w:ilvl w:val="0"/>
          <w:numId w:val="6"/>
        </w:numPr>
        <w:snapToGrid w:val="0"/>
        <w:spacing w:before="120" w:after="120"/>
        <w:rPr>
          <w:b/>
          <w:u w:val="single"/>
        </w:rPr>
      </w:pPr>
      <w:r w:rsidRPr="007F38DA">
        <w:rPr>
          <w:b/>
        </w:rPr>
        <w:t xml:space="preserve">  </w:t>
      </w:r>
      <w:r w:rsidR="00F6228A" w:rsidRPr="007F38DA">
        <w:rPr>
          <w:b/>
          <w:u w:val="single"/>
        </w:rPr>
        <w:t>Ví dụ</w:t>
      </w:r>
    </w:p>
    <w:p w14:paraId="53F47D31" w14:textId="77777777" w:rsidR="00D273F4" w:rsidRPr="004F3F59" w:rsidRDefault="00D273F4" w:rsidP="00D273F4">
      <w:pPr>
        <w:pStyle w:val="ListParagraph"/>
        <w:snapToGrid w:val="0"/>
        <w:spacing w:before="120" w:after="120"/>
      </w:pPr>
    </w:p>
    <w:p w14:paraId="20B743F6" w14:textId="5EF3C2C8" w:rsidR="00F6228A" w:rsidRDefault="00F6228A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  <w:r w:rsidRPr="00F6228A">
        <w:rPr>
          <w:rFonts w:ascii="Times New Roman" w:hAnsi="Times New Roman"/>
          <w:b/>
          <w:sz w:val="24"/>
        </w:rPr>
        <w:t>*Bảng biểu:</w:t>
      </w:r>
    </w:p>
    <w:tbl>
      <w:tblPr>
        <w:tblStyle w:val="TableGrid"/>
        <w:tblW w:w="10260" w:type="dxa"/>
        <w:tblInd w:w="-635" w:type="dxa"/>
        <w:tblLook w:val="04A0" w:firstRow="1" w:lastRow="0" w:firstColumn="1" w:lastColumn="0" w:noHBand="0" w:noVBand="1"/>
      </w:tblPr>
      <w:tblGrid>
        <w:gridCol w:w="1349"/>
        <w:gridCol w:w="1181"/>
        <w:gridCol w:w="1700"/>
        <w:gridCol w:w="1620"/>
        <w:gridCol w:w="1620"/>
        <w:gridCol w:w="1687"/>
        <w:gridCol w:w="1103"/>
      </w:tblGrid>
      <w:tr w:rsidR="00B43720" w14:paraId="028864BE" w14:textId="77777777" w:rsidTr="00B43720">
        <w:tc>
          <w:tcPr>
            <w:tcW w:w="1349" w:type="dxa"/>
          </w:tcPr>
          <w:p w14:paraId="7CD52971" w14:textId="06C43EF5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Người A</w:t>
            </w:r>
          </w:p>
        </w:tc>
        <w:tc>
          <w:tcPr>
            <w:tcW w:w="1181" w:type="dxa"/>
          </w:tcPr>
          <w:p w14:paraId="18A3DD06" w14:textId="255C9AE5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Người B</w:t>
            </w:r>
          </w:p>
        </w:tc>
        <w:tc>
          <w:tcPr>
            <w:tcW w:w="1700" w:type="dxa"/>
          </w:tcPr>
          <w:p w14:paraId="6162E427" w14:textId="70E93A12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ời gian đi người A</w:t>
            </w:r>
          </w:p>
        </w:tc>
        <w:tc>
          <w:tcPr>
            <w:tcW w:w="1620" w:type="dxa"/>
          </w:tcPr>
          <w:p w14:paraId="29D7961E" w14:textId="066753B2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ời gian đi người B</w:t>
            </w:r>
          </w:p>
        </w:tc>
        <w:tc>
          <w:tcPr>
            <w:tcW w:w="1620" w:type="dxa"/>
          </w:tcPr>
          <w:p w14:paraId="4EA6D098" w14:textId="274A1CF5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ời gian chờ người A</w:t>
            </w:r>
          </w:p>
        </w:tc>
        <w:tc>
          <w:tcPr>
            <w:tcW w:w="1687" w:type="dxa"/>
          </w:tcPr>
          <w:p w14:paraId="709D2CEF" w14:textId="3070552D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Thời gian chờ người B</w:t>
            </w:r>
          </w:p>
        </w:tc>
        <w:tc>
          <w:tcPr>
            <w:tcW w:w="1103" w:type="dxa"/>
          </w:tcPr>
          <w:p w14:paraId="58D1C53C" w14:textId="74F1C560" w:rsid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Sum</w:t>
            </w:r>
          </w:p>
        </w:tc>
      </w:tr>
      <w:tr w:rsidR="00B43720" w14:paraId="09D5F391" w14:textId="77777777" w:rsidTr="00B43720">
        <w:tc>
          <w:tcPr>
            <w:tcW w:w="1349" w:type="dxa"/>
          </w:tcPr>
          <w:p w14:paraId="458D8D9D" w14:textId="376C5ADC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Oradea</w:t>
            </w:r>
          </w:p>
        </w:tc>
        <w:tc>
          <w:tcPr>
            <w:tcW w:w="1181" w:type="dxa"/>
          </w:tcPr>
          <w:p w14:paraId="627E898A" w14:textId="76B1AF8C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Arad</w:t>
            </w:r>
          </w:p>
        </w:tc>
        <w:tc>
          <w:tcPr>
            <w:tcW w:w="1700" w:type="dxa"/>
          </w:tcPr>
          <w:p w14:paraId="2B6F6B3F" w14:textId="7F77C8F5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620" w:type="dxa"/>
          </w:tcPr>
          <w:p w14:paraId="6C7209E1" w14:textId="619AC321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620" w:type="dxa"/>
          </w:tcPr>
          <w:p w14:paraId="6DF1ED34" w14:textId="449CE5A2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687" w:type="dxa"/>
          </w:tcPr>
          <w:p w14:paraId="7525D674" w14:textId="233FD76D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103" w:type="dxa"/>
          </w:tcPr>
          <w:p w14:paraId="47A11601" w14:textId="32406EF1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</w:tr>
      <w:tr w:rsidR="00B43720" w14:paraId="1D0E4EBF" w14:textId="77777777" w:rsidTr="00B43720">
        <w:tc>
          <w:tcPr>
            <w:tcW w:w="1349" w:type="dxa"/>
          </w:tcPr>
          <w:p w14:paraId="6FEDB4ED" w14:textId="160848FA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Zerimd</w:t>
            </w:r>
          </w:p>
        </w:tc>
        <w:tc>
          <w:tcPr>
            <w:tcW w:w="1181" w:type="dxa"/>
          </w:tcPr>
          <w:p w14:paraId="0D42CB3B" w14:textId="47C20BCA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Sibiu</w:t>
            </w:r>
          </w:p>
        </w:tc>
        <w:tc>
          <w:tcPr>
            <w:tcW w:w="1700" w:type="dxa"/>
          </w:tcPr>
          <w:p w14:paraId="567B55E6" w14:textId="1B07AEB9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71</w:t>
            </w:r>
          </w:p>
        </w:tc>
        <w:tc>
          <w:tcPr>
            <w:tcW w:w="1620" w:type="dxa"/>
          </w:tcPr>
          <w:p w14:paraId="549B2CA0" w14:textId="1814F4EE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140</w:t>
            </w:r>
          </w:p>
        </w:tc>
        <w:tc>
          <w:tcPr>
            <w:tcW w:w="1620" w:type="dxa"/>
          </w:tcPr>
          <w:p w14:paraId="600BC852" w14:textId="09AA84B8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69</w:t>
            </w:r>
          </w:p>
        </w:tc>
        <w:tc>
          <w:tcPr>
            <w:tcW w:w="1687" w:type="dxa"/>
          </w:tcPr>
          <w:p w14:paraId="3F10D598" w14:textId="6338269E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103" w:type="dxa"/>
          </w:tcPr>
          <w:p w14:paraId="03DEFFF7" w14:textId="378AD3A2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280</w:t>
            </w:r>
          </w:p>
        </w:tc>
      </w:tr>
      <w:tr w:rsidR="00B43720" w14:paraId="1220F965" w14:textId="77777777" w:rsidTr="00B43720">
        <w:tc>
          <w:tcPr>
            <w:tcW w:w="1349" w:type="dxa"/>
            <w:shd w:val="clear" w:color="auto" w:fill="FFFF00"/>
          </w:tcPr>
          <w:p w14:paraId="48EFA8B6" w14:textId="6E971182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Zerind</w:t>
            </w:r>
          </w:p>
        </w:tc>
        <w:tc>
          <w:tcPr>
            <w:tcW w:w="1181" w:type="dxa"/>
            <w:shd w:val="clear" w:color="auto" w:fill="FFFF00"/>
          </w:tcPr>
          <w:p w14:paraId="2D283838" w14:textId="1E6FDBAA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Zerind</w:t>
            </w:r>
          </w:p>
        </w:tc>
        <w:tc>
          <w:tcPr>
            <w:tcW w:w="1700" w:type="dxa"/>
            <w:shd w:val="clear" w:color="auto" w:fill="FFFF00"/>
          </w:tcPr>
          <w:p w14:paraId="7B01779C" w14:textId="34274E06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71</w:t>
            </w:r>
          </w:p>
        </w:tc>
        <w:tc>
          <w:tcPr>
            <w:tcW w:w="1620" w:type="dxa"/>
            <w:shd w:val="clear" w:color="auto" w:fill="FFFF00"/>
          </w:tcPr>
          <w:p w14:paraId="02568F84" w14:textId="00A9D611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75</w:t>
            </w:r>
          </w:p>
        </w:tc>
        <w:tc>
          <w:tcPr>
            <w:tcW w:w="1620" w:type="dxa"/>
            <w:shd w:val="clear" w:color="auto" w:fill="FFFF00"/>
          </w:tcPr>
          <w:p w14:paraId="4DCC6789" w14:textId="6DB231A0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687" w:type="dxa"/>
            <w:shd w:val="clear" w:color="auto" w:fill="FFFF00"/>
          </w:tcPr>
          <w:p w14:paraId="35ACCF89" w14:textId="7C2E7A2C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103" w:type="dxa"/>
            <w:shd w:val="clear" w:color="auto" w:fill="FFFF00"/>
          </w:tcPr>
          <w:p w14:paraId="41A2804E" w14:textId="0D96727A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150</w:t>
            </w:r>
          </w:p>
        </w:tc>
      </w:tr>
      <w:tr w:rsidR="00B43720" w14:paraId="3D50E3CB" w14:textId="77777777" w:rsidTr="00B43720">
        <w:tc>
          <w:tcPr>
            <w:tcW w:w="1349" w:type="dxa"/>
          </w:tcPr>
          <w:p w14:paraId="160C4EFE" w14:textId="36F93A3A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Zerind</w:t>
            </w:r>
          </w:p>
        </w:tc>
        <w:tc>
          <w:tcPr>
            <w:tcW w:w="1181" w:type="dxa"/>
          </w:tcPr>
          <w:p w14:paraId="713F1BB2" w14:textId="545C9974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Timisoara</w:t>
            </w:r>
          </w:p>
        </w:tc>
        <w:tc>
          <w:tcPr>
            <w:tcW w:w="1700" w:type="dxa"/>
          </w:tcPr>
          <w:p w14:paraId="1D166910" w14:textId="23ADE79A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71</w:t>
            </w:r>
          </w:p>
        </w:tc>
        <w:tc>
          <w:tcPr>
            <w:tcW w:w="1620" w:type="dxa"/>
          </w:tcPr>
          <w:p w14:paraId="7FC945C7" w14:textId="0EA3FFE6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118</w:t>
            </w:r>
          </w:p>
        </w:tc>
        <w:tc>
          <w:tcPr>
            <w:tcW w:w="1620" w:type="dxa"/>
          </w:tcPr>
          <w:p w14:paraId="6786E19F" w14:textId="3118E617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47</w:t>
            </w:r>
          </w:p>
        </w:tc>
        <w:tc>
          <w:tcPr>
            <w:tcW w:w="1687" w:type="dxa"/>
          </w:tcPr>
          <w:p w14:paraId="3C8A7431" w14:textId="1E11F714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0</w:t>
            </w:r>
          </w:p>
        </w:tc>
        <w:tc>
          <w:tcPr>
            <w:tcW w:w="1103" w:type="dxa"/>
          </w:tcPr>
          <w:p w14:paraId="26985711" w14:textId="61C515FD" w:rsidR="00B43720" w:rsidRPr="00B43720" w:rsidRDefault="00B43720" w:rsidP="00F6228A">
            <w:pPr>
              <w:snapToGrid w:val="0"/>
              <w:spacing w:before="120" w:after="120"/>
              <w:rPr>
                <w:rFonts w:ascii="Times New Roman" w:hAnsi="Times New Roman"/>
                <w:sz w:val="24"/>
              </w:rPr>
            </w:pPr>
            <w:r w:rsidRPr="00B43720">
              <w:rPr>
                <w:rFonts w:ascii="Times New Roman" w:hAnsi="Times New Roman"/>
                <w:sz w:val="24"/>
              </w:rPr>
              <w:t>236</w:t>
            </w:r>
          </w:p>
        </w:tc>
      </w:tr>
    </w:tbl>
    <w:p w14:paraId="488463A6" w14:textId="77777777" w:rsidR="00B43720" w:rsidRDefault="00B43720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</w:p>
    <w:p w14:paraId="0EC0CE08" w14:textId="758CEB67" w:rsidR="00F6228A" w:rsidRDefault="00F6228A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</w:p>
    <w:p w14:paraId="3A2FBFDC" w14:textId="7836CDB3" w:rsidR="00DA0FC0" w:rsidRPr="00E27D9C" w:rsidRDefault="00DA0FC0" w:rsidP="00F6228A">
      <w:pPr>
        <w:snapToGrid w:val="0"/>
        <w:spacing w:before="120" w:after="120"/>
        <w:ind w:left="360"/>
        <w:rPr>
          <w:rFonts w:ascii="Times New Roman" w:hAnsi="Times New Roman"/>
          <w:sz w:val="24"/>
        </w:rPr>
      </w:pPr>
      <w:r w:rsidRPr="00E27D9C">
        <w:rPr>
          <w:rFonts w:ascii="Times New Roman" w:hAnsi="Times New Roman"/>
          <w:sz w:val="24"/>
        </w:rPr>
        <w:t>Giả sử ngườ</w:t>
      </w:r>
      <w:r w:rsidR="00E27D9C" w:rsidRPr="00E27D9C">
        <w:rPr>
          <w:rFonts w:ascii="Times New Roman" w:hAnsi="Times New Roman"/>
          <w:sz w:val="24"/>
        </w:rPr>
        <w:t>i A bắt đầu</w:t>
      </w:r>
      <w:r w:rsidRPr="00E27D9C">
        <w:rPr>
          <w:rFonts w:ascii="Times New Roman" w:hAnsi="Times New Roman"/>
          <w:sz w:val="24"/>
        </w:rPr>
        <w:t xml:space="preserve"> từ thành phố Oredea và ngườ</w:t>
      </w:r>
      <w:r w:rsidR="00E27D9C" w:rsidRPr="00E27D9C">
        <w:rPr>
          <w:rFonts w:ascii="Times New Roman" w:hAnsi="Times New Roman"/>
          <w:sz w:val="24"/>
        </w:rPr>
        <w:t>i B bắt đầu</w:t>
      </w:r>
      <w:r w:rsidRPr="00E27D9C">
        <w:rPr>
          <w:rFonts w:ascii="Times New Roman" w:hAnsi="Times New Roman"/>
          <w:sz w:val="24"/>
        </w:rPr>
        <w:t xml:space="preserve"> từ thành phố</w:t>
      </w:r>
      <w:r w:rsidR="00773754" w:rsidRPr="00E27D9C">
        <w:rPr>
          <w:rFonts w:ascii="Times New Roman" w:hAnsi="Times New Roman"/>
          <w:sz w:val="24"/>
        </w:rPr>
        <w:t xml:space="preserve"> Arad. </w:t>
      </w:r>
      <w:r w:rsidR="00E27D9C" w:rsidRPr="00E27D9C">
        <w:rPr>
          <w:rFonts w:ascii="Times New Roman" w:hAnsi="Times New Roman"/>
          <w:sz w:val="24"/>
        </w:rPr>
        <w:t>Người A và người B cùng xuất phát. Người A đi đến thành phố Zerind với thời gian là 71. Người B đi đến thành phố Zerind với thời gian là 75. Vậy thời gian người A chờ người B đi đến thành phố Zerind là 4, thời gian chờ của người B là 0.</w:t>
      </w:r>
    </w:p>
    <w:p w14:paraId="190EC2AC" w14:textId="52B0173E" w:rsidR="00C84E5E" w:rsidRPr="008C03FA" w:rsidRDefault="00C84E5E" w:rsidP="002838B4">
      <w:pPr>
        <w:snapToGrid w:val="0"/>
        <w:spacing w:before="120" w:after="120"/>
        <w:rPr>
          <w:rStyle w:val="hps"/>
          <w:rFonts w:ascii="Times New Roman" w:hAnsi="Times New Roman"/>
          <w:b/>
          <w:i/>
          <w:sz w:val="24"/>
        </w:rPr>
      </w:pPr>
    </w:p>
    <w:p w14:paraId="664EF143" w14:textId="3FDAA35A" w:rsidR="009225CA" w:rsidRPr="00CB749E" w:rsidRDefault="00CB749E" w:rsidP="00CB749E">
      <w:pPr>
        <w:pStyle w:val="ListParagraph"/>
        <w:numPr>
          <w:ilvl w:val="0"/>
          <w:numId w:val="6"/>
        </w:numPr>
        <w:snapToGrid w:val="0"/>
        <w:spacing w:before="120" w:after="120"/>
        <w:rPr>
          <w:b/>
          <w:u w:val="single"/>
        </w:rPr>
      </w:pPr>
      <w:r>
        <w:rPr>
          <w:rStyle w:val="hps"/>
          <w:b/>
        </w:rPr>
        <w:t xml:space="preserve">  </w:t>
      </w:r>
      <w:r w:rsidRPr="00CB749E">
        <w:rPr>
          <w:rStyle w:val="hps"/>
          <w:b/>
          <w:u w:val="single"/>
        </w:rPr>
        <w:t>Kết luận</w:t>
      </w:r>
    </w:p>
    <w:p w14:paraId="5B106D38" w14:textId="6B506356" w:rsidR="0023546E" w:rsidRDefault="00D20F1B" w:rsidP="00114B95">
      <w:pPr>
        <w:snapToGrid w:val="0"/>
        <w:spacing w:before="120" w:after="120"/>
        <w:rPr>
          <w:rFonts w:ascii="Times New Roman" w:hAnsi="Times New Roman"/>
          <w:sz w:val="24"/>
        </w:rPr>
      </w:pPr>
      <w:r w:rsidRPr="00114B95">
        <w:rPr>
          <w:rFonts w:ascii="Times New Roman" w:hAnsi="Times New Roman"/>
          <w:sz w:val="24"/>
        </w:rPr>
        <w:t>Ta có thể tìm được đường đi ngắn nhất thông qua các thuật toán.</w:t>
      </w:r>
      <w:r w:rsidR="00DD4C74" w:rsidRPr="00114B95">
        <w:rPr>
          <w:rFonts w:ascii="Times New Roman" w:hAnsi="Times New Roman"/>
          <w:sz w:val="24"/>
        </w:rPr>
        <w:t xml:space="preserve"> </w:t>
      </w:r>
      <w:r w:rsidRPr="00114B95">
        <w:rPr>
          <w:rFonts w:ascii="Times New Roman" w:hAnsi="Times New Roman"/>
          <w:sz w:val="24"/>
        </w:rPr>
        <w:t xml:space="preserve">Thuật toán A* giải quyết vấn đề nhanh hơn thuật toán </w:t>
      </w:r>
      <w:r w:rsidR="00DD4C74" w:rsidRPr="00114B95">
        <w:rPr>
          <w:rFonts w:ascii="Times New Roman" w:hAnsi="Times New Roman"/>
          <w:sz w:val="24"/>
        </w:rPr>
        <w:t xml:space="preserve">Greedy </w:t>
      </w:r>
      <w:r w:rsidRPr="00114B95">
        <w:rPr>
          <w:rFonts w:ascii="Times New Roman" w:hAnsi="Times New Roman"/>
          <w:sz w:val="24"/>
        </w:rPr>
        <w:t>Best First Search</w:t>
      </w:r>
      <w:r w:rsidR="00114B95" w:rsidRPr="00114B95">
        <w:rPr>
          <w:rFonts w:ascii="Times New Roman" w:hAnsi="Times New Roman"/>
          <w:sz w:val="24"/>
        </w:rPr>
        <w:t xml:space="preserve"> vì có </w:t>
      </w:r>
      <w:r w:rsidR="00883133" w:rsidRPr="00114B95">
        <w:rPr>
          <w:rFonts w:ascii="Times New Roman" w:hAnsi="Times New Roman"/>
          <w:sz w:val="24"/>
        </w:rPr>
        <w:t>sử dụng</w:t>
      </w:r>
      <w:r w:rsidR="004E2653" w:rsidRPr="00114B95">
        <w:rPr>
          <w:rFonts w:ascii="Times New Roman" w:hAnsi="Times New Roman"/>
          <w:sz w:val="24"/>
        </w:rPr>
        <w:t xml:space="preserve"> thêm hàm đánh giá heuristic.</w:t>
      </w:r>
      <w:r w:rsidR="00883133" w:rsidRPr="00114B95">
        <w:rPr>
          <w:rFonts w:ascii="Times New Roman" w:hAnsi="Times New Roman"/>
          <w:sz w:val="24"/>
        </w:rPr>
        <w:t xml:space="preserve"> </w:t>
      </w:r>
      <w:r w:rsidR="0023546E" w:rsidRPr="00114B95">
        <w:rPr>
          <w:rFonts w:ascii="Times New Roman" w:hAnsi="Times New Roman"/>
          <w:sz w:val="24"/>
        </w:rPr>
        <w:t xml:space="preserve">Ứng dụng </w:t>
      </w:r>
      <w:r w:rsidR="004E2653" w:rsidRPr="00114B95">
        <w:rPr>
          <w:rFonts w:ascii="Times New Roman" w:hAnsi="Times New Roman"/>
          <w:sz w:val="24"/>
        </w:rPr>
        <w:t xml:space="preserve">thực tiễn </w:t>
      </w:r>
      <w:r w:rsidR="0023546E" w:rsidRPr="00114B95">
        <w:rPr>
          <w:rFonts w:ascii="Times New Roman" w:hAnsi="Times New Roman"/>
          <w:sz w:val="24"/>
        </w:rPr>
        <w:t>của thuật toán tìm đường đi ngắn nhấ</w:t>
      </w:r>
      <w:r w:rsidR="00883133" w:rsidRPr="00114B95">
        <w:rPr>
          <w:rFonts w:ascii="Times New Roman" w:hAnsi="Times New Roman"/>
          <w:sz w:val="24"/>
        </w:rPr>
        <w:t xml:space="preserve">t </w:t>
      </w:r>
      <w:r w:rsidR="00114B95" w:rsidRPr="00114B95">
        <w:rPr>
          <w:rFonts w:ascii="Times New Roman" w:hAnsi="Times New Roman"/>
          <w:sz w:val="24"/>
        </w:rPr>
        <w:t>là</w:t>
      </w:r>
      <w:r w:rsidR="0023546E" w:rsidRPr="00114B95">
        <w:rPr>
          <w:rFonts w:ascii="Times New Roman" w:hAnsi="Times New Roman"/>
          <w:sz w:val="24"/>
        </w:rPr>
        <w:t xml:space="preserve"> Google map, Grab, giao hành nhanh,…</w:t>
      </w:r>
      <w:r w:rsidR="00114B95" w:rsidRPr="00114B95">
        <w:rPr>
          <w:rFonts w:ascii="Times New Roman" w:hAnsi="Times New Roman"/>
          <w:sz w:val="24"/>
        </w:rPr>
        <w:t xml:space="preserve">Tuy nhiên nếu </w:t>
      </w:r>
      <w:r w:rsidR="00550EEE" w:rsidRPr="00114B95">
        <w:rPr>
          <w:rFonts w:ascii="Times New Roman" w:hAnsi="Times New Roman"/>
          <w:sz w:val="24"/>
        </w:rPr>
        <w:t>hai người ở</w:t>
      </w:r>
      <w:r w:rsidR="00114B95">
        <w:rPr>
          <w:rFonts w:ascii="Times New Roman" w:hAnsi="Times New Roman"/>
          <w:sz w:val="24"/>
        </w:rPr>
        <w:t xml:space="preserve"> hai thành phố</w:t>
      </w:r>
      <w:r w:rsidR="00550EEE" w:rsidRPr="00114B95">
        <w:rPr>
          <w:rFonts w:ascii="Times New Roman" w:hAnsi="Times New Roman"/>
          <w:sz w:val="24"/>
        </w:rPr>
        <w:t xml:space="preserve"> kề nhau thì phải đi theo đường vòng ( Vì cùng xuất phát ).</w:t>
      </w:r>
    </w:p>
    <w:p w14:paraId="05FFD906" w14:textId="43357B8B" w:rsidR="000C5494" w:rsidRDefault="000C5494" w:rsidP="00114B95">
      <w:pPr>
        <w:snapToGrid w:val="0"/>
        <w:spacing w:before="120" w:after="120"/>
        <w:rPr>
          <w:rFonts w:ascii="Times New Roman" w:hAnsi="Times New Roman"/>
          <w:sz w:val="24"/>
        </w:rPr>
      </w:pPr>
    </w:p>
    <w:p w14:paraId="16B57902" w14:textId="5819AF2B" w:rsidR="00FC046F" w:rsidRDefault="00FC046F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6C61E068" w14:textId="01EAE32E" w:rsidR="008C0FAC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2B1A16AE" w14:textId="22E4E92E" w:rsidR="008C0FAC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42D25DA1" w14:textId="1B5ED41D" w:rsidR="008C0FAC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1FFC2239" w14:textId="26B99556" w:rsidR="008C0FAC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38A2D9A9" w14:textId="5A8504EE" w:rsidR="008C0FAC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3C1B04D0" w14:textId="73947E0B" w:rsidR="008C0FAC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22B46E13" w14:textId="77777777" w:rsidR="008C0FAC" w:rsidRPr="00114B95" w:rsidRDefault="008C0FAC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76788A35" w14:textId="041D973D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7E3FC331" w14:textId="6F302C4E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4C221E8D" w14:textId="604D0A98" w:rsidR="00DD4C74" w:rsidRDefault="00DD4C74" w:rsidP="007D3008">
      <w:pPr>
        <w:snapToGrid w:val="0"/>
        <w:spacing w:before="120" w:after="120"/>
        <w:rPr>
          <w:rFonts w:ascii="Times New Roman" w:hAnsi="Times New Roman"/>
          <w:b/>
          <w:sz w:val="24"/>
        </w:rPr>
        <w:sectPr w:rsidR="00DD4C74" w:rsidSect="00F42E1C">
          <w:type w:val="continuous"/>
          <w:pgSz w:w="11907" w:h="16840" w:code="9"/>
          <w:pgMar w:top="1418" w:right="1275" w:bottom="1418" w:left="1418" w:header="851" w:footer="992" w:gutter="0"/>
          <w:cols w:space="455"/>
          <w:docGrid w:linePitch="360"/>
        </w:sectPr>
      </w:pPr>
    </w:p>
    <w:p w14:paraId="6553075D" w14:textId="592D462D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04BA65A4" w14:textId="7DD9F6DA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2DE004D4" w14:textId="062607C5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7C04C05E" w14:textId="5D54D201" w:rsidR="00964CCD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</w:pPr>
    </w:p>
    <w:p w14:paraId="1A0953F2" w14:textId="77777777" w:rsidR="00964CCD" w:rsidRPr="001D3E70" w:rsidRDefault="00964CCD" w:rsidP="007D3008">
      <w:pPr>
        <w:snapToGrid w:val="0"/>
        <w:spacing w:before="120" w:after="120"/>
        <w:rPr>
          <w:rFonts w:ascii="Times New Roman" w:hAnsi="Times New Roman"/>
          <w:b/>
          <w:sz w:val="24"/>
        </w:rPr>
        <w:sectPr w:rsidR="00964CCD" w:rsidRPr="001D3E70" w:rsidSect="006329AD">
          <w:type w:val="continuous"/>
          <w:pgSz w:w="11907" w:h="16840" w:code="9"/>
          <w:pgMar w:top="1418" w:right="1275" w:bottom="1418" w:left="1418" w:header="851" w:footer="992" w:gutter="0"/>
          <w:cols w:num="2" w:space="455"/>
          <w:docGrid w:linePitch="360"/>
        </w:sectPr>
      </w:pPr>
    </w:p>
    <w:p w14:paraId="4AF005E9" w14:textId="77777777" w:rsidR="00D529F0" w:rsidRDefault="00D529F0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  <w:sectPr w:rsidR="00D529F0" w:rsidSect="0027007F">
          <w:type w:val="continuous"/>
          <w:pgSz w:w="11907" w:h="16840" w:code="9"/>
          <w:pgMar w:top="1418" w:right="1418" w:bottom="1418" w:left="1418" w:header="851" w:footer="992" w:gutter="0"/>
          <w:cols w:space="567"/>
          <w:docGrid w:linePitch="360"/>
        </w:sectPr>
      </w:pPr>
    </w:p>
    <w:p w14:paraId="751FA0B8" w14:textId="1AD3408B" w:rsidR="002838B4" w:rsidRDefault="00AA64C0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</w:pPr>
      <w:r>
        <w:rPr>
          <w:rStyle w:val="hps"/>
          <w:rFonts w:ascii="Times New Roman" w:hAnsi="Times New Roman"/>
          <w:b/>
          <w:sz w:val="24"/>
        </w:rPr>
        <w:lastRenderedPageBreak/>
        <w:t>TÀI LIỆU THAM KHẢO</w:t>
      </w:r>
    </w:p>
    <w:p w14:paraId="68C651FB" w14:textId="1B440A04" w:rsidR="00D56928" w:rsidRPr="00D56928" w:rsidRDefault="00E31998" w:rsidP="00D56928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r w:rsidRPr="00D56928">
        <w:rPr>
          <w:rStyle w:val="hps"/>
        </w:rPr>
        <w:t>Stuart J. Russell and Peter Norvig</w:t>
      </w:r>
      <w:r w:rsidR="003111EB" w:rsidRPr="00D56928">
        <w:rPr>
          <w:rStyle w:val="hps"/>
        </w:rPr>
        <w:t>, Artificial Intelligence A Modern Approach, Pearson Education, Third Edition 2010.</w:t>
      </w:r>
    </w:p>
    <w:p w14:paraId="355FCB1F" w14:textId="5329675B" w:rsidR="00E31998" w:rsidRDefault="00E353E8" w:rsidP="00D56928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hyperlink r:id="rId9" w:history="1">
        <w:r w:rsidR="00D56928" w:rsidRPr="00532CDF">
          <w:rPr>
            <w:rStyle w:val="Hyperlink"/>
          </w:rPr>
          <w:t>https://www.geeksforgeeks.org/a-search-algorithm/</w:t>
        </w:r>
      </w:hyperlink>
    </w:p>
    <w:p w14:paraId="53399089" w14:textId="2BF16C0D" w:rsidR="00D56928" w:rsidRDefault="00E353E8" w:rsidP="00D56928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hyperlink r:id="rId10" w:history="1">
        <w:r w:rsidR="00D56928" w:rsidRPr="00532CDF">
          <w:rPr>
            <w:rStyle w:val="Hyperlink"/>
          </w:rPr>
          <w:t>https://www.geeksforgeeks.org/shortest-path-unweighted-graph/</w:t>
        </w:r>
      </w:hyperlink>
    </w:p>
    <w:p w14:paraId="47B40072" w14:textId="1190B292" w:rsidR="00DE48DA" w:rsidRPr="0083666D" w:rsidRDefault="00E353E8" w:rsidP="00DE48DA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yperlink"/>
          <w:color w:val="auto"/>
          <w:u w:val="none"/>
        </w:rPr>
      </w:pPr>
      <w:hyperlink r:id="rId11" w:history="1">
        <w:r w:rsidR="00D56928">
          <w:rPr>
            <w:rStyle w:val="Hyperlink"/>
          </w:rPr>
          <w:t>https://www.geeksforgeeks.org/best-first-search-informed-search/</w:t>
        </w:r>
      </w:hyperlink>
    </w:p>
    <w:p w14:paraId="771F4A33" w14:textId="1B345722" w:rsidR="0083666D" w:rsidRDefault="00E353E8" w:rsidP="00DE48DA">
      <w:pPr>
        <w:pStyle w:val="ListParagraph"/>
        <w:numPr>
          <w:ilvl w:val="0"/>
          <w:numId w:val="16"/>
        </w:numPr>
        <w:snapToGrid w:val="0"/>
        <w:spacing w:before="120" w:after="120"/>
      </w:pPr>
      <w:hyperlink r:id="rId12" w:history="1">
        <w:r w:rsidR="0083666D">
          <w:rPr>
            <w:rStyle w:val="Hyperlink"/>
          </w:rPr>
          <w:t>https://slideplayer.com/slide/11573804/</w:t>
        </w:r>
      </w:hyperlink>
    </w:p>
    <w:p w14:paraId="41FF7D62" w14:textId="1CEF8AB7" w:rsidR="00C34CB4" w:rsidRPr="00DE48DA" w:rsidRDefault="00E353E8" w:rsidP="00DE48DA">
      <w:pPr>
        <w:pStyle w:val="ListParagraph"/>
        <w:numPr>
          <w:ilvl w:val="0"/>
          <w:numId w:val="16"/>
        </w:numPr>
        <w:snapToGrid w:val="0"/>
        <w:spacing w:before="120" w:after="120"/>
        <w:rPr>
          <w:rStyle w:val="hps"/>
        </w:rPr>
      </w:pPr>
      <w:hyperlink r:id="rId13" w:history="1">
        <w:r w:rsidR="00C34CB4">
          <w:rPr>
            <w:rStyle w:val="Hyperlink"/>
          </w:rPr>
          <w:t>https://www.edureka.co/blog/a-search-algorithm/?fbclid=IwAR0LcDcJhtne5vihjyB_qHTLhiDL4-3887Sb9ciEO0vrLcfiQu8mUEBgAO8</w:t>
        </w:r>
      </w:hyperlink>
    </w:p>
    <w:p w14:paraId="3B440005" w14:textId="2281EF0B" w:rsidR="001B3A91" w:rsidRDefault="001B3A91" w:rsidP="007D3008">
      <w:pPr>
        <w:snapToGrid w:val="0"/>
        <w:spacing w:before="120" w:after="120"/>
        <w:ind w:left="993" w:hanging="993"/>
        <w:rPr>
          <w:rStyle w:val="hps"/>
          <w:rFonts w:ascii="Times New Roman" w:hAnsi="Times New Roman"/>
          <w:sz w:val="24"/>
        </w:rPr>
      </w:pPr>
    </w:p>
    <w:p w14:paraId="6DBC42CC" w14:textId="54A7104B" w:rsidR="00DE48DA" w:rsidRPr="00463CA1" w:rsidRDefault="00DE48DA" w:rsidP="007D3008">
      <w:pPr>
        <w:snapToGrid w:val="0"/>
        <w:spacing w:before="120" w:after="120"/>
        <w:ind w:left="993" w:hanging="993"/>
        <w:rPr>
          <w:rStyle w:val="hps"/>
          <w:rFonts w:ascii="Times New Roman" w:hAnsi="Times New Roman"/>
          <w:sz w:val="24"/>
        </w:rPr>
        <w:sectPr w:rsidR="00DE48DA" w:rsidRPr="00463CA1" w:rsidSect="00981A84">
          <w:type w:val="continuous"/>
          <w:pgSz w:w="11907" w:h="16840" w:code="9"/>
          <w:pgMar w:top="1418" w:right="1418" w:bottom="1418" w:left="1418" w:header="851" w:footer="992" w:gutter="0"/>
          <w:cols w:space="609"/>
          <w:docGrid w:linePitch="360"/>
        </w:sectPr>
      </w:pPr>
    </w:p>
    <w:p w14:paraId="3AC1A173" w14:textId="77777777" w:rsidR="00360103" w:rsidRPr="00463CA1" w:rsidRDefault="00360103" w:rsidP="0019480F">
      <w:pPr>
        <w:snapToGrid w:val="0"/>
        <w:spacing w:before="120" w:after="120"/>
        <w:ind w:left="993" w:hanging="993"/>
        <w:rPr>
          <w:rFonts w:ascii="Times New Roman" w:hAnsi="Times New Roman"/>
          <w:sz w:val="24"/>
        </w:rPr>
      </w:pPr>
    </w:p>
    <w:sectPr w:rsidR="00360103" w:rsidRPr="00463CA1" w:rsidSect="00981A84">
      <w:type w:val="continuous"/>
      <w:pgSz w:w="11907" w:h="16840" w:code="9"/>
      <w:pgMar w:top="1418" w:right="1418" w:bottom="1418" w:left="1418" w:header="851" w:footer="992" w:gutter="0"/>
      <w:cols w:space="6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DE8E5F" w14:textId="77777777" w:rsidR="00E353E8" w:rsidRDefault="00E353E8" w:rsidP="00F51E45">
      <w:r>
        <w:separator/>
      </w:r>
    </w:p>
  </w:endnote>
  <w:endnote w:type="continuationSeparator" w:id="0">
    <w:p w14:paraId="3992DADD" w14:textId="77777777" w:rsidR="00E353E8" w:rsidRDefault="00E353E8" w:rsidP="00F5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3F60CB" w14:textId="77777777" w:rsidR="00E353E8" w:rsidRDefault="00E353E8" w:rsidP="00F51E45">
      <w:r>
        <w:separator/>
      </w:r>
    </w:p>
  </w:footnote>
  <w:footnote w:type="continuationSeparator" w:id="0">
    <w:p w14:paraId="4074376B" w14:textId="77777777" w:rsidR="00E353E8" w:rsidRDefault="00E353E8" w:rsidP="00F51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A88"/>
    <w:multiLevelType w:val="hybridMultilevel"/>
    <w:tmpl w:val="4DE84832"/>
    <w:lvl w:ilvl="0" w:tplc="8C2849D2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546D1"/>
    <w:multiLevelType w:val="hybridMultilevel"/>
    <w:tmpl w:val="B612734C"/>
    <w:lvl w:ilvl="0" w:tplc="25C0877A">
      <w:start w:val="1"/>
      <w:numFmt w:val="upperRoman"/>
      <w:lvlText w:val="%1."/>
      <w:lvlJc w:val="left"/>
      <w:pPr>
        <w:ind w:left="1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" w15:restartNumberingAfterBreak="0">
    <w:nsid w:val="1C400168"/>
    <w:multiLevelType w:val="hybridMultilevel"/>
    <w:tmpl w:val="94481B30"/>
    <w:lvl w:ilvl="0" w:tplc="B68803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F61BE"/>
    <w:multiLevelType w:val="multilevel"/>
    <w:tmpl w:val="107238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4" w15:restartNumberingAfterBreak="0">
    <w:nsid w:val="29025B77"/>
    <w:multiLevelType w:val="hybridMultilevel"/>
    <w:tmpl w:val="F0FED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BB506E7"/>
    <w:multiLevelType w:val="hybridMultilevel"/>
    <w:tmpl w:val="7E12EEE2"/>
    <w:lvl w:ilvl="0" w:tplc="63341A40">
      <w:start w:val="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A16CA7"/>
    <w:multiLevelType w:val="hybridMultilevel"/>
    <w:tmpl w:val="F5DEDEE2"/>
    <w:lvl w:ilvl="0" w:tplc="D43457A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887C64"/>
    <w:multiLevelType w:val="hybridMultilevel"/>
    <w:tmpl w:val="98FEC4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9347B"/>
    <w:multiLevelType w:val="hybridMultilevel"/>
    <w:tmpl w:val="6C58E34E"/>
    <w:lvl w:ilvl="0" w:tplc="3C2CEF2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6438E7"/>
    <w:multiLevelType w:val="multilevel"/>
    <w:tmpl w:val="4BAEAB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C6215C3"/>
    <w:multiLevelType w:val="multilevel"/>
    <w:tmpl w:val="E6C8370E"/>
    <w:lvl w:ilvl="0">
      <w:start w:val="1"/>
      <w:numFmt w:val="decimal"/>
      <w:lvlText w:val="%1."/>
      <w:lvlJc w:val="left"/>
      <w:pPr>
        <w:ind w:left="510" w:hanging="226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11" w15:restartNumberingAfterBreak="0">
    <w:nsid w:val="553F1BF9"/>
    <w:multiLevelType w:val="multilevel"/>
    <w:tmpl w:val="9C20FC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34F673D"/>
    <w:multiLevelType w:val="multilevel"/>
    <w:tmpl w:val="2190D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3" w15:restartNumberingAfterBreak="0">
    <w:nsid w:val="75271F5C"/>
    <w:multiLevelType w:val="hybridMultilevel"/>
    <w:tmpl w:val="813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54689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AC431A"/>
    <w:multiLevelType w:val="hybridMultilevel"/>
    <w:tmpl w:val="417C7CDE"/>
    <w:lvl w:ilvl="0" w:tplc="CB16BCA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D76DC8"/>
    <w:multiLevelType w:val="hybridMultilevel"/>
    <w:tmpl w:val="F6FCAD86"/>
    <w:lvl w:ilvl="0" w:tplc="7286EF74">
      <w:start w:val="1"/>
      <w:numFmt w:val="upperRoman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7EA27174"/>
    <w:multiLevelType w:val="hybridMultilevel"/>
    <w:tmpl w:val="9D7AC6F2"/>
    <w:lvl w:ilvl="0" w:tplc="BC14CA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6"/>
  </w:num>
  <w:num w:numId="3">
    <w:abstractNumId w:val="15"/>
  </w:num>
  <w:num w:numId="4">
    <w:abstractNumId w:val="1"/>
  </w:num>
  <w:num w:numId="5">
    <w:abstractNumId w:val="0"/>
  </w:num>
  <w:num w:numId="6">
    <w:abstractNumId w:val="10"/>
  </w:num>
  <w:num w:numId="7">
    <w:abstractNumId w:val="12"/>
  </w:num>
  <w:num w:numId="8">
    <w:abstractNumId w:val="3"/>
  </w:num>
  <w:num w:numId="9">
    <w:abstractNumId w:val="4"/>
  </w:num>
  <w:num w:numId="10">
    <w:abstractNumId w:val="13"/>
  </w:num>
  <w:num w:numId="11">
    <w:abstractNumId w:val="8"/>
  </w:num>
  <w:num w:numId="12">
    <w:abstractNumId w:val="9"/>
  </w:num>
  <w:num w:numId="13">
    <w:abstractNumId w:val="14"/>
  </w:num>
  <w:num w:numId="14">
    <w:abstractNumId w:val="7"/>
  </w:num>
  <w:num w:numId="15">
    <w:abstractNumId w:val="11"/>
  </w:num>
  <w:num w:numId="16">
    <w:abstractNumId w:val="2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t7AwMDGwMDMxNDdW0lEKTi0uzszPAykwrAUApWUMiCwAAAA="/>
  </w:docVars>
  <w:rsids>
    <w:rsidRoot w:val="00B9772A"/>
    <w:rsid w:val="000010D9"/>
    <w:rsid w:val="00006169"/>
    <w:rsid w:val="00006CAF"/>
    <w:rsid w:val="00016DAA"/>
    <w:rsid w:val="00030DCE"/>
    <w:rsid w:val="00032B86"/>
    <w:rsid w:val="00035CC6"/>
    <w:rsid w:val="0003764A"/>
    <w:rsid w:val="00041662"/>
    <w:rsid w:val="0004269B"/>
    <w:rsid w:val="00046D2B"/>
    <w:rsid w:val="000539A6"/>
    <w:rsid w:val="00054177"/>
    <w:rsid w:val="00075FED"/>
    <w:rsid w:val="00082EC5"/>
    <w:rsid w:val="00086463"/>
    <w:rsid w:val="00091744"/>
    <w:rsid w:val="000A744A"/>
    <w:rsid w:val="000A7BE4"/>
    <w:rsid w:val="000B6959"/>
    <w:rsid w:val="000B7EDE"/>
    <w:rsid w:val="000C0C13"/>
    <w:rsid w:val="000C5494"/>
    <w:rsid w:val="000D57B3"/>
    <w:rsid w:val="000F0F47"/>
    <w:rsid w:val="000F1DB5"/>
    <w:rsid w:val="000F535D"/>
    <w:rsid w:val="000F61E8"/>
    <w:rsid w:val="00110CBC"/>
    <w:rsid w:val="00111270"/>
    <w:rsid w:val="00111E05"/>
    <w:rsid w:val="00114B95"/>
    <w:rsid w:val="00117B4A"/>
    <w:rsid w:val="001247D4"/>
    <w:rsid w:val="00127F36"/>
    <w:rsid w:val="00134DEF"/>
    <w:rsid w:val="001354E1"/>
    <w:rsid w:val="00142D28"/>
    <w:rsid w:val="001629C8"/>
    <w:rsid w:val="00164828"/>
    <w:rsid w:val="001711B6"/>
    <w:rsid w:val="001778ED"/>
    <w:rsid w:val="001805F8"/>
    <w:rsid w:val="00181D22"/>
    <w:rsid w:val="00187126"/>
    <w:rsid w:val="0019125E"/>
    <w:rsid w:val="0019480F"/>
    <w:rsid w:val="00195360"/>
    <w:rsid w:val="001A08FE"/>
    <w:rsid w:val="001A189E"/>
    <w:rsid w:val="001A1FF3"/>
    <w:rsid w:val="001A740B"/>
    <w:rsid w:val="001B3A91"/>
    <w:rsid w:val="001C0416"/>
    <w:rsid w:val="001D3E70"/>
    <w:rsid w:val="001D7AF9"/>
    <w:rsid w:val="001F06BE"/>
    <w:rsid w:val="00216445"/>
    <w:rsid w:val="00217CD6"/>
    <w:rsid w:val="0023546E"/>
    <w:rsid w:val="002451AD"/>
    <w:rsid w:val="00246D96"/>
    <w:rsid w:val="00247DB2"/>
    <w:rsid w:val="00250903"/>
    <w:rsid w:val="00251D1F"/>
    <w:rsid w:val="00254827"/>
    <w:rsid w:val="00254B1B"/>
    <w:rsid w:val="00256911"/>
    <w:rsid w:val="00257460"/>
    <w:rsid w:val="00265C56"/>
    <w:rsid w:val="0027007F"/>
    <w:rsid w:val="00272403"/>
    <w:rsid w:val="0027387B"/>
    <w:rsid w:val="002813D2"/>
    <w:rsid w:val="00281B4F"/>
    <w:rsid w:val="00282618"/>
    <w:rsid w:val="0028292D"/>
    <w:rsid w:val="002830E7"/>
    <w:rsid w:val="002838B4"/>
    <w:rsid w:val="0028470B"/>
    <w:rsid w:val="00287D35"/>
    <w:rsid w:val="00290866"/>
    <w:rsid w:val="00291EFC"/>
    <w:rsid w:val="00297B80"/>
    <w:rsid w:val="002A4D20"/>
    <w:rsid w:val="002A56FD"/>
    <w:rsid w:val="002B0758"/>
    <w:rsid w:val="002B7913"/>
    <w:rsid w:val="002C5461"/>
    <w:rsid w:val="002D02D7"/>
    <w:rsid w:val="002D453C"/>
    <w:rsid w:val="002D785A"/>
    <w:rsid w:val="002E7FA1"/>
    <w:rsid w:val="002F0853"/>
    <w:rsid w:val="002F2B29"/>
    <w:rsid w:val="00310900"/>
    <w:rsid w:val="003111EB"/>
    <w:rsid w:val="00314FF8"/>
    <w:rsid w:val="003202BE"/>
    <w:rsid w:val="003205FE"/>
    <w:rsid w:val="00322CD5"/>
    <w:rsid w:val="00340C06"/>
    <w:rsid w:val="00340DDF"/>
    <w:rsid w:val="00344D2D"/>
    <w:rsid w:val="003475F5"/>
    <w:rsid w:val="003509A7"/>
    <w:rsid w:val="003525B6"/>
    <w:rsid w:val="00352F27"/>
    <w:rsid w:val="00353FDC"/>
    <w:rsid w:val="00357813"/>
    <w:rsid w:val="00357928"/>
    <w:rsid w:val="00360103"/>
    <w:rsid w:val="003607E9"/>
    <w:rsid w:val="00370237"/>
    <w:rsid w:val="003743C8"/>
    <w:rsid w:val="0037622E"/>
    <w:rsid w:val="00376926"/>
    <w:rsid w:val="003835D6"/>
    <w:rsid w:val="003853BE"/>
    <w:rsid w:val="00390073"/>
    <w:rsid w:val="003915ED"/>
    <w:rsid w:val="00392C63"/>
    <w:rsid w:val="0039528C"/>
    <w:rsid w:val="003A578F"/>
    <w:rsid w:val="003B0691"/>
    <w:rsid w:val="003B47CD"/>
    <w:rsid w:val="003D0D0B"/>
    <w:rsid w:val="003D1826"/>
    <w:rsid w:val="003D1981"/>
    <w:rsid w:val="003E3286"/>
    <w:rsid w:val="003E4020"/>
    <w:rsid w:val="003F335F"/>
    <w:rsid w:val="003F60B5"/>
    <w:rsid w:val="003F655F"/>
    <w:rsid w:val="003F7F34"/>
    <w:rsid w:val="00405F31"/>
    <w:rsid w:val="00435537"/>
    <w:rsid w:val="00437F1B"/>
    <w:rsid w:val="00463CA1"/>
    <w:rsid w:val="00467BB6"/>
    <w:rsid w:val="00470439"/>
    <w:rsid w:val="00475AA1"/>
    <w:rsid w:val="00482F23"/>
    <w:rsid w:val="00483102"/>
    <w:rsid w:val="00484222"/>
    <w:rsid w:val="004843DB"/>
    <w:rsid w:val="00484564"/>
    <w:rsid w:val="004932B4"/>
    <w:rsid w:val="00497E0C"/>
    <w:rsid w:val="004A71AC"/>
    <w:rsid w:val="004B2C31"/>
    <w:rsid w:val="004B398A"/>
    <w:rsid w:val="004C3B06"/>
    <w:rsid w:val="004C4B04"/>
    <w:rsid w:val="004C563E"/>
    <w:rsid w:val="004D1F81"/>
    <w:rsid w:val="004D2DD9"/>
    <w:rsid w:val="004D4643"/>
    <w:rsid w:val="004D4B97"/>
    <w:rsid w:val="004D4E32"/>
    <w:rsid w:val="004E0F8B"/>
    <w:rsid w:val="004E1A25"/>
    <w:rsid w:val="004E2653"/>
    <w:rsid w:val="004E2F02"/>
    <w:rsid w:val="004E6F51"/>
    <w:rsid w:val="004E7C0F"/>
    <w:rsid w:val="004F3F59"/>
    <w:rsid w:val="004F6960"/>
    <w:rsid w:val="004F6BA2"/>
    <w:rsid w:val="00512EFB"/>
    <w:rsid w:val="00515F3F"/>
    <w:rsid w:val="00517D3C"/>
    <w:rsid w:val="005257DB"/>
    <w:rsid w:val="00530755"/>
    <w:rsid w:val="005323CC"/>
    <w:rsid w:val="00536313"/>
    <w:rsid w:val="0054201F"/>
    <w:rsid w:val="005420C2"/>
    <w:rsid w:val="00543C71"/>
    <w:rsid w:val="00547B0D"/>
    <w:rsid w:val="0055053D"/>
    <w:rsid w:val="0055097E"/>
    <w:rsid w:val="00550EEE"/>
    <w:rsid w:val="005512D4"/>
    <w:rsid w:val="005560E5"/>
    <w:rsid w:val="00556754"/>
    <w:rsid w:val="00562AE1"/>
    <w:rsid w:val="005710AE"/>
    <w:rsid w:val="00581BB6"/>
    <w:rsid w:val="00583499"/>
    <w:rsid w:val="00584440"/>
    <w:rsid w:val="00586D74"/>
    <w:rsid w:val="00591161"/>
    <w:rsid w:val="005A1C44"/>
    <w:rsid w:val="005C5605"/>
    <w:rsid w:val="005C5A21"/>
    <w:rsid w:val="005C6C36"/>
    <w:rsid w:val="005D00C9"/>
    <w:rsid w:val="005D1059"/>
    <w:rsid w:val="005D7289"/>
    <w:rsid w:val="005E359C"/>
    <w:rsid w:val="005E5051"/>
    <w:rsid w:val="005E66CD"/>
    <w:rsid w:val="005F1263"/>
    <w:rsid w:val="005F26BE"/>
    <w:rsid w:val="006003F6"/>
    <w:rsid w:val="00600579"/>
    <w:rsid w:val="00601F0D"/>
    <w:rsid w:val="00610443"/>
    <w:rsid w:val="00610986"/>
    <w:rsid w:val="006125C5"/>
    <w:rsid w:val="00613EDB"/>
    <w:rsid w:val="0061774E"/>
    <w:rsid w:val="006208AE"/>
    <w:rsid w:val="00621489"/>
    <w:rsid w:val="0062456D"/>
    <w:rsid w:val="00624B94"/>
    <w:rsid w:val="00626D92"/>
    <w:rsid w:val="006304B5"/>
    <w:rsid w:val="00630CC9"/>
    <w:rsid w:val="006329AD"/>
    <w:rsid w:val="00634EA1"/>
    <w:rsid w:val="00636845"/>
    <w:rsid w:val="00640F21"/>
    <w:rsid w:val="00643B2F"/>
    <w:rsid w:val="00645503"/>
    <w:rsid w:val="00646DBC"/>
    <w:rsid w:val="0065732A"/>
    <w:rsid w:val="0067098A"/>
    <w:rsid w:val="00671FD6"/>
    <w:rsid w:val="00676F50"/>
    <w:rsid w:val="006771EB"/>
    <w:rsid w:val="00690DEC"/>
    <w:rsid w:val="00692437"/>
    <w:rsid w:val="006933A4"/>
    <w:rsid w:val="00694D5A"/>
    <w:rsid w:val="0069632C"/>
    <w:rsid w:val="006B3F29"/>
    <w:rsid w:val="006B5482"/>
    <w:rsid w:val="006C0738"/>
    <w:rsid w:val="006D0DE1"/>
    <w:rsid w:val="006D2055"/>
    <w:rsid w:val="006D42F9"/>
    <w:rsid w:val="006D7C4A"/>
    <w:rsid w:val="006E43C2"/>
    <w:rsid w:val="006E4C1B"/>
    <w:rsid w:val="006F244A"/>
    <w:rsid w:val="006F25B0"/>
    <w:rsid w:val="006F3494"/>
    <w:rsid w:val="006F49B4"/>
    <w:rsid w:val="006F4B93"/>
    <w:rsid w:val="00702FCB"/>
    <w:rsid w:val="00704E02"/>
    <w:rsid w:val="00705BAC"/>
    <w:rsid w:val="00706CF1"/>
    <w:rsid w:val="00707A7A"/>
    <w:rsid w:val="00710165"/>
    <w:rsid w:val="00711113"/>
    <w:rsid w:val="0071525D"/>
    <w:rsid w:val="00721A35"/>
    <w:rsid w:val="0072250A"/>
    <w:rsid w:val="007233E2"/>
    <w:rsid w:val="00734303"/>
    <w:rsid w:val="00736822"/>
    <w:rsid w:val="00743914"/>
    <w:rsid w:val="0074605B"/>
    <w:rsid w:val="00746F4D"/>
    <w:rsid w:val="00747713"/>
    <w:rsid w:val="0075331C"/>
    <w:rsid w:val="00753DEF"/>
    <w:rsid w:val="00754DCA"/>
    <w:rsid w:val="00755BAC"/>
    <w:rsid w:val="00760EDE"/>
    <w:rsid w:val="007613AB"/>
    <w:rsid w:val="0077316C"/>
    <w:rsid w:val="00773754"/>
    <w:rsid w:val="007830FA"/>
    <w:rsid w:val="007839DD"/>
    <w:rsid w:val="00785D25"/>
    <w:rsid w:val="007870C5"/>
    <w:rsid w:val="00792B05"/>
    <w:rsid w:val="00796E9C"/>
    <w:rsid w:val="007A1ADF"/>
    <w:rsid w:val="007A5764"/>
    <w:rsid w:val="007B525C"/>
    <w:rsid w:val="007B6062"/>
    <w:rsid w:val="007C27A4"/>
    <w:rsid w:val="007D3008"/>
    <w:rsid w:val="007D6222"/>
    <w:rsid w:val="007E2602"/>
    <w:rsid w:val="007F0D64"/>
    <w:rsid w:val="007F1FCB"/>
    <w:rsid w:val="007F38DA"/>
    <w:rsid w:val="00802732"/>
    <w:rsid w:val="00805A78"/>
    <w:rsid w:val="0081014F"/>
    <w:rsid w:val="008147FA"/>
    <w:rsid w:val="00820741"/>
    <w:rsid w:val="00826AEC"/>
    <w:rsid w:val="00827549"/>
    <w:rsid w:val="008307AE"/>
    <w:rsid w:val="0083666D"/>
    <w:rsid w:val="0084320D"/>
    <w:rsid w:val="00862E5F"/>
    <w:rsid w:val="008636C6"/>
    <w:rsid w:val="00863CDB"/>
    <w:rsid w:val="00864F8A"/>
    <w:rsid w:val="00873399"/>
    <w:rsid w:val="00875437"/>
    <w:rsid w:val="00875AC3"/>
    <w:rsid w:val="00876889"/>
    <w:rsid w:val="008828A0"/>
    <w:rsid w:val="00883133"/>
    <w:rsid w:val="00884F67"/>
    <w:rsid w:val="0089198C"/>
    <w:rsid w:val="0089344C"/>
    <w:rsid w:val="00893C85"/>
    <w:rsid w:val="00894643"/>
    <w:rsid w:val="008A154A"/>
    <w:rsid w:val="008B03EB"/>
    <w:rsid w:val="008B0CCE"/>
    <w:rsid w:val="008B3528"/>
    <w:rsid w:val="008B50D8"/>
    <w:rsid w:val="008B723F"/>
    <w:rsid w:val="008C03FA"/>
    <w:rsid w:val="008C0FAC"/>
    <w:rsid w:val="008C2523"/>
    <w:rsid w:val="008C4C84"/>
    <w:rsid w:val="008D212E"/>
    <w:rsid w:val="008D68F5"/>
    <w:rsid w:val="008E4868"/>
    <w:rsid w:val="008E5FA5"/>
    <w:rsid w:val="008F2929"/>
    <w:rsid w:val="00904D66"/>
    <w:rsid w:val="009069F2"/>
    <w:rsid w:val="009225CA"/>
    <w:rsid w:val="009240CE"/>
    <w:rsid w:val="0093477E"/>
    <w:rsid w:val="009347B9"/>
    <w:rsid w:val="009353EE"/>
    <w:rsid w:val="00951ED3"/>
    <w:rsid w:val="00953D4B"/>
    <w:rsid w:val="00955D31"/>
    <w:rsid w:val="00961545"/>
    <w:rsid w:val="00964CCD"/>
    <w:rsid w:val="00971692"/>
    <w:rsid w:val="00974ADE"/>
    <w:rsid w:val="00976F06"/>
    <w:rsid w:val="00981A84"/>
    <w:rsid w:val="00983DA0"/>
    <w:rsid w:val="00983FAF"/>
    <w:rsid w:val="0099052E"/>
    <w:rsid w:val="0099191F"/>
    <w:rsid w:val="0099522F"/>
    <w:rsid w:val="0099723A"/>
    <w:rsid w:val="009A1587"/>
    <w:rsid w:val="009A5736"/>
    <w:rsid w:val="009A7193"/>
    <w:rsid w:val="009A7CCB"/>
    <w:rsid w:val="009B4566"/>
    <w:rsid w:val="009B61A6"/>
    <w:rsid w:val="009D3001"/>
    <w:rsid w:val="009D5CB7"/>
    <w:rsid w:val="009E3CC0"/>
    <w:rsid w:val="009E7718"/>
    <w:rsid w:val="009F29B2"/>
    <w:rsid w:val="009F35EB"/>
    <w:rsid w:val="009F3E33"/>
    <w:rsid w:val="00A14CB7"/>
    <w:rsid w:val="00A14FF8"/>
    <w:rsid w:val="00A241E4"/>
    <w:rsid w:val="00A26D9B"/>
    <w:rsid w:val="00A26E3E"/>
    <w:rsid w:val="00A36189"/>
    <w:rsid w:val="00A36926"/>
    <w:rsid w:val="00A4734B"/>
    <w:rsid w:val="00A55936"/>
    <w:rsid w:val="00A56D0C"/>
    <w:rsid w:val="00A60D23"/>
    <w:rsid w:val="00A61BB9"/>
    <w:rsid w:val="00A64628"/>
    <w:rsid w:val="00A66770"/>
    <w:rsid w:val="00A70ED1"/>
    <w:rsid w:val="00A76E08"/>
    <w:rsid w:val="00A81A52"/>
    <w:rsid w:val="00A82712"/>
    <w:rsid w:val="00A83238"/>
    <w:rsid w:val="00A90128"/>
    <w:rsid w:val="00AA1173"/>
    <w:rsid w:val="00AA1288"/>
    <w:rsid w:val="00AA64C0"/>
    <w:rsid w:val="00AB54E2"/>
    <w:rsid w:val="00AB63B7"/>
    <w:rsid w:val="00AB6BC3"/>
    <w:rsid w:val="00AC4203"/>
    <w:rsid w:val="00AC6016"/>
    <w:rsid w:val="00AD01C8"/>
    <w:rsid w:val="00AD3D18"/>
    <w:rsid w:val="00AD604A"/>
    <w:rsid w:val="00AD61E0"/>
    <w:rsid w:val="00AE0F15"/>
    <w:rsid w:val="00AF001A"/>
    <w:rsid w:val="00AF0222"/>
    <w:rsid w:val="00AF30A2"/>
    <w:rsid w:val="00AF41F8"/>
    <w:rsid w:val="00AF5535"/>
    <w:rsid w:val="00AF5E4A"/>
    <w:rsid w:val="00AF7CA5"/>
    <w:rsid w:val="00B00975"/>
    <w:rsid w:val="00B17016"/>
    <w:rsid w:val="00B25293"/>
    <w:rsid w:val="00B324DB"/>
    <w:rsid w:val="00B34E6F"/>
    <w:rsid w:val="00B36912"/>
    <w:rsid w:val="00B43720"/>
    <w:rsid w:val="00B46031"/>
    <w:rsid w:val="00B465CA"/>
    <w:rsid w:val="00B47304"/>
    <w:rsid w:val="00B51481"/>
    <w:rsid w:val="00B55AE4"/>
    <w:rsid w:val="00B6571A"/>
    <w:rsid w:val="00B905A1"/>
    <w:rsid w:val="00B9772A"/>
    <w:rsid w:val="00BA23F6"/>
    <w:rsid w:val="00BA4FC3"/>
    <w:rsid w:val="00BA7199"/>
    <w:rsid w:val="00BB062A"/>
    <w:rsid w:val="00BB0FA9"/>
    <w:rsid w:val="00BB3EE5"/>
    <w:rsid w:val="00BC63E1"/>
    <w:rsid w:val="00BC79A6"/>
    <w:rsid w:val="00BD37BC"/>
    <w:rsid w:val="00BF18D6"/>
    <w:rsid w:val="00C0459F"/>
    <w:rsid w:val="00C22D24"/>
    <w:rsid w:val="00C23EDC"/>
    <w:rsid w:val="00C256D8"/>
    <w:rsid w:val="00C27360"/>
    <w:rsid w:val="00C342E7"/>
    <w:rsid w:val="00C34CB4"/>
    <w:rsid w:val="00C34F34"/>
    <w:rsid w:val="00C3570D"/>
    <w:rsid w:val="00C52EA0"/>
    <w:rsid w:val="00C54A19"/>
    <w:rsid w:val="00C5725C"/>
    <w:rsid w:val="00C65CC6"/>
    <w:rsid w:val="00C65DA1"/>
    <w:rsid w:val="00C75DCC"/>
    <w:rsid w:val="00C84203"/>
    <w:rsid w:val="00C84E5E"/>
    <w:rsid w:val="00C8790D"/>
    <w:rsid w:val="00CA4FFF"/>
    <w:rsid w:val="00CB3DAC"/>
    <w:rsid w:val="00CB3F3B"/>
    <w:rsid w:val="00CB6E4C"/>
    <w:rsid w:val="00CB749E"/>
    <w:rsid w:val="00CC713F"/>
    <w:rsid w:val="00CD5785"/>
    <w:rsid w:val="00CD6DF1"/>
    <w:rsid w:val="00CE00A4"/>
    <w:rsid w:val="00CE09E9"/>
    <w:rsid w:val="00CE1CD5"/>
    <w:rsid w:val="00CF2DDF"/>
    <w:rsid w:val="00CF6E3D"/>
    <w:rsid w:val="00D0254F"/>
    <w:rsid w:val="00D1390B"/>
    <w:rsid w:val="00D140FE"/>
    <w:rsid w:val="00D147DC"/>
    <w:rsid w:val="00D20F1B"/>
    <w:rsid w:val="00D24744"/>
    <w:rsid w:val="00D26A4C"/>
    <w:rsid w:val="00D273F4"/>
    <w:rsid w:val="00D30B58"/>
    <w:rsid w:val="00D34B37"/>
    <w:rsid w:val="00D50558"/>
    <w:rsid w:val="00D529F0"/>
    <w:rsid w:val="00D532F9"/>
    <w:rsid w:val="00D53F53"/>
    <w:rsid w:val="00D56928"/>
    <w:rsid w:val="00D6303E"/>
    <w:rsid w:val="00D67F3B"/>
    <w:rsid w:val="00D715CF"/>
    <w:rsid w:val="00D743B3"/>
    <w:rsid w:val="00D74F8D"/>
    <w:rsid w:val="00D767B2"/>
    <w:rsid w:val="00D81F25"/>
    <w:rsid w:val="00D8520B"/>
    <w:rsid w:val="00D8572F"/>
    <w:rsid w:val="00D8634E"/>
    <w:rsid w:val="00D863D3"/>
    <w:rsid w:val="00D91B09"/>
    <w:rsid w:val="00D922D1"/>
    <w:rsid w:val="00DA0FC0"/>
    <w:rsid w:val="00DA3A25"/>
    <w:rsid w:val="00DA5223"/>
    <w:rsid w:val="00DB1B4A"/>
    <w:rsid w:val="00DB7A38"/>
    <w:rsid w:val="00DC5F2F"/>
    <w:rsid w:val="00DC7F36"/>
    <w:rsid w:val="00DD4C74"/>
    <w:rsid w:val="00DD7727"/>
    <w:rsid w:val="00DE29C6"/>
    <w:rsid w:val="00DE48DA"/>
    <w:rsid w:val="00DE534B"/>
    <w:rsid w:val="00DE68D2"/>
    <w:rsid w:val="00DF1ED4"/>
    <w:rsid w:val="00DF427D"/>
    <w:rsid w:val="00DF7A85"/>
    <w:rsid w:val="00E07E71"/>
    <w:rsid w:val="00E13E05"/>
    <w:rsid w:val="00E149B3"/>
    <w:rsid w:val="00E22A92"/>
    <w:rsid w:val="00E263F9"/>
    <w:rsid w:val="00E27D9C"/>
    <w:rsid w:val="00E3093A"/>
    <w:rsid w:val="00E316FE"/>
    <w:rsid w:val="00E31998"/>
    <w:rsid w:val="00E353E8"/>
    <w:rsid w:val="00E46445"/>
    <w:rsid w:val="00E56568"/>
    <w:rsid w:val="00E57636"/>
    <w:rsid w:val="00E72964"/>
    <w:rsid w:val="00E82802"/>
    <w:rsid w:val="00E87366"/>
    <w:rsid w:val="00E90D00"/>
    <w:rsid w:val="00E91932"/>
    <w:rsid w:val="00EA0ADE"/>
    <w:rsid w:val="00EA356D"/>
    <w:rsid w:val="00EA5F07"/>
    <w:rsid w:val="00EB0390"/>
    <w:rsid w:val="00EB12B5"/>
    <w:rsid w:val="00EC04E6"/>
    <w:rsid w:val="00EC1FBC"/>
    <w:rsid w:val="00EC6FE6"/>
    <w:rsid w:val="00ED1F9F"/>
    <w:rsid w:val="00EE2A93"/>
    <w:rsid w:val="00EE330E"/>
    <w:rsid w:val="00EE60B1"/>
    <w:rsid w:val="00F0168D"/>
    <w:rsid w:val="00F111A5"/>
    <w:rsid w:val="00F11A00"/>
    <w:rsid w:val="00F12F33"/>
    <w:rsid w:val="00F152C3"/>
    <w:rsid w:val="00F16BFF"/>
    <w:rsid w:val="00F1790D"/>
    <w:rsid w:val="00F314B5"/>
    <w:rsid w:val="00F33EFD"/>
    <w:rsid w:val="00F358D3"/>
    <w:rsid w:val="00F42E1C"/>
    <w:rsid w:val="00F44740"/>
    <w:rsid w:val="00F44AF1"/>
    <w:rsid w:val="00F51E45"/>
    <w:rsid w:val="00F6228A"/>
    <w:rsid w:val="00F63B61"/>
    <w:rsid w:val="00F65331"/>
    <w:rsid w:val="00F71128"/>
    <w:rsid w:val="00F900EF"/>
    <w:rsid w:val="00F903A7"/>
    <w:rsid w:val="00F95840"/>
    <w:rsid w:val="00F95A70"/>
    <w:rsid w:val="00F96CE8"/>
    <w:rsid w:val="00FA170B"/>
    <w:rsid w:val="00FA2941"/>
    <w:rsid w:val="00FA6642"/>
    <w:rsid w:val="00FA7324"/>
    <w:rsid w:val="00FB28D0"/>
    <w:rsid w:val="00FB2DFA"/>
    <w:rsid w:val="00FB5F2E"/>
    <w:rsid w:val="00FB6015"/>
    <w:rsid w:val="00FB7E47"/>
    <w:rsid w:val="00FC046F"/>
    <w:rsid w:val="00FC0A56"/>
    <w:rsid w:val="00FC56CA"/>
    <w:rsid w:val="00FC5BE5"/>
    <w:rsid w:val="00FD0859"/>
    <w:rsid w:val="00FD78C0"/>
    <w:rsid w:val="00FD7AC8"/>
    <w:rsid w:val="00FE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85808A"/>
  <w15:docId w15:val="{B761280E-BE37-492C-A799-1B509E740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C0F"/>
    <w:pPr>
      <w:widowControl w:val="0"/>
      <w:jc w:val="both"/>
    </w:pPr>
    <w:rPr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21E5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rsid w:val="00C1761D"/>
    <w:pPr>
      <w:widowControl/>
      <w:tabs>
        <w:tab w:val="left" w:pos="284"/>
      </w:tabs>
      <w:ind w:left="284"/>
    </w:pPr>
    <w:rPr>
      <w:rFonts w:ascii="Times New Roman" w:eastAsia="Times New Roman" w:hAnsi="Times New Roman"/>
      <w:kern w:val="0"/>
      <w:sz w:val="18"/>
      <w:szCs w:val="20"/>
      <w:lang w:val="it-IT" w:eastAsia="it-IT"/>
    </w:rPr>
  </w:style>
  <w:style w:type="character" w:customStyle="1" w:styleId="ShortAbstract">
    <w:name w:val="Short Abstract"/>
    <w:rsid w:val="00F050D2"/>
    <w:rPr>
      <w:rFonts w:ascii="Times New Roman" w:eastAsia="Times New Roman" w:hAnsi="Times New Roman"/>
      <w:sz w:val="20"/>
    </w:rPr>
  </w:style>
  <w:style w:type="paragraph" w:customStyle="1" w:styleId="Heading">
    <w:name w:val="Heading"/>
    <w:basedOn w:val="Normal"/>
    <w:rsid w:val="00F050D2"/>
    <w:pPr>
      <w:snapToGrid w:val="0"/>
      <w:spacing w:before="100" w:beforeAutospacing="1" w:line="200" w:lineRule="exact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styleId="Hyperlink">
    <w:name w:val="Hyperlink"/>
    <w:rsid w:val="00C806E6"/>
    <w:rPr>
      <w:color w:val="0000FF"/>
      <w:u w:val="single"/>
    </w:rPr>
  </w:style>
  <w:style w:type="character" w:customStyle="1" w:styleId="google-src-text1">
    <w:name w:val="google-src-text1"/>
    <w:rsid w:val="007613AB"/>
    <w:rPr>
      <w:vanish/>
      <w:webHidden w:val="0"/>
      <w:specVanish w:val="0"/>
    </w:rPr>
  </w:style>
  <w:style w:type="paragraph" w:styleId="Header">
    <w:name w:val="header"/>
    <w:basedOn w:val="Normal"/>
    <w:link w:val="HeaderChar"/>
    <w:rsid w:val="00F51E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51E45"/>
    <w:rPr>
      <w:kern w:val="2"/>
      <w:sz w:val="21"/>
      <w:szCs w:val="24"/>
      <w:lang w:eastAsia="ja-JP"/>
    </w:rPr>
  </w:style>
  <w:style w:type="paragraph" w:styleId="Footer">
    <w:name w:val="footer"/>
    <w:basedOn w:val="Normal"/>
    <w:link w:val="FooterChar"/>
    <w:rsid w:val="00F51E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51E45"/>
    <w:rPr>
      <w:kern w:val="2"/>
      <w:sz w:val="21"/>
      <w:szCs w:val="24"/>
      <w:lang w:eastAsia="ja-JP"/>
    </w:rPr>
  </w:style>
  <w:style w:type="paragraph" w:styleId="BalloonText">
    <w:name w:val="Balloon Text"/>
    <w:basedOn w:val="Normal"/>
    <w:link w:val="BalloonTextChar"/>
    <w:rsid w:val="003F335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F335F"/>
    <w:rPr>
      <w:rFonts w:ascii="Tahoma" w:hAnsi="Tahoma" w:cs="Tahoma"/>
      <w:kern w:val="2"/>
      <w:sz w:val="16"/>
      <w:szCs w:val="16"/>
      <w:lang w:eastAsia="ja-JP"/>
    </w:rPr>
  </w:style>
  <w:style w:type="character" w:customStyle="1" w:styleId="hps">
    <w:name w:val="hps"/>
    <w:basedOn w:val="DefaultParagraphFont"/>
    <w:rsid w:val="006F25B0"/>
  </w:style>
  <w:style w:type="character" w:customStyle="1" w:styleId="shorttext">
    <w:name w:val="short_text"/>
    <w:basedOn w:val="DefaultParagraphFont"/>
    <w:rsid w:val="00820741"/>
  </w:style>
  <w:style w:type="character" w:styleId="Emphasis">
    <w:name w:val="Emphasis"/>
    <w:basedOn w:val="DefaultParagraphFont"/>
    <w:uiPriority w:val="20"/>
    <w:qFormat/>
    <w:rsid w:val="00CE1CD5"/>
    <w:rPr>
      <w:i/>
      <w:iCs/>
    </w:rPr>
  </w:style>
  <w:style w:type="paragraph" w:styleId="ListParagraph">
    <w:name w:val="List Paragraph"/>
    <w:basedOn w:val="Normal"/>
    <w:uiPriority w:val="34"/>
    <w:qFormat/>
    <w:rsid w:val="009069F2"/>
    <w:pPr>
      <w:widowControl/>
      <w:ind w:left="720"/>
      <w:contextualSpacing/>
      <w:jc w:val="left"/>
    </w:pPr>
    <w:rPr>
      <w:rFonts w:ascii="Times New Roman" w:eastAsia="Times New Roman" w:hAnsi="Times New Roman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edureka.co/blog/a-search-algorithm/?fbclid=IwAR0LcDcJhtne5vihjyB_qHTLhiDL4-3887Sb9ciEO0vrLcfiQu8mUEBgAO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lideplayer.com/slide/11573804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eeksforgeeks.org/best-first-search-informed-search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eeksforgeeks.org/shortest-path-unweighted-grap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eksforgeeks.org/a-search-algorith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8E5052A-A00A-4058-99B1-09F193DD5F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5</Pages>
  <Words>955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PREPARATION GUIDELINES</vt:lpstr>
    </vt:vector>
  </TitlesOfParts>
  <Company>AIST</Company>
  <LinksUpToDate>false</LinksUpToDate>
  <CharactersWithSpaces>6393</CharactersWithSpaces>
  <SharedDoc>false</SharedDoc>
  <HLinks>
    <vt:vector size="18" baseType="variant">
      <vt:variant>
        <vt:i4>5570613</vt:i4>
      </vt:variant>
      <vt:variant>
        <vt:i4>12</vt:i4>
      </vt:variant>
      <vt:variant>
        <vt:i4>0</vt:i4>
      </vt:variant>
      <vt:variant>
        <vt:i4>5</vt:i4>
      </vt:variant>
      <vt:variant>
        <vt:lpwstr>mailto:greentechn2014@hcmute.edu.vn</vt:lpwstr>
      </vt:variant>
      <vt:variant>
        <vt:lpwstr/>
      </vt:variant>
      <vt:variant>
        <vt:i4>8126492</vt:i4>
      </vt:variant>
      <vt:variant>
        <vt:i4>3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EPARATION GUIDELINES</dc:title>
  <dc:creator>Masato Tazawa</dc:creator>
  <cp:lastModifiedBy>~• Gii Gii</cp:lastModifiedBy>
  <cp:revision>27</cp:revision>
  <cp:lastPrinted>2011-05-04T03:41:00Z</cp:lastPrinted>
  <dcterms:created xsi:type="dcterms:W3CDTF">2020-06-19T16:26:00Z</dcterms:created>
  <dcterms:modified xsi:type="dcterms:W3CDTF">2020-06-22T01:25:00Z</dcterms:modified>
</cp:coreProperties>
</file>